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4D252" w14:textId="77777777" w:rsidR="00B462EB" w:rsidRPr="00140D8C" w:rsidRDefault="007D0A83" w:rsidP="0032423D">
      <w:pPr>
        <w:rPr>
          <w:b/>
          <w:noProof/>
          <w:sz w:val="24"/>
          <w:szCs w:val="24"/>
        </w:rPr>
      </w:pPr>
      <w:r w:rsidRPr="00140D8C">
        <w:rPr>
          <w:noProof/>
        </w:rPr>
        <w:drawing>
          <wp:anchor distT="0" distB="0" distL="114300" distR="114300" simplePos="0" relativeHeight="251658240" behindDoc="1" locked="0" layoutInCell="1" allowOverlap="0" wp14:anchorId="2CE4D2D9" wp14:editId="2CE4D2DA">
            <wp:simplePos x="0" y="0"/>
            <wp:positionH relativeFrom="column">
              <wp:posOffset>0</wp:posOffset>
            </wp:positionH>
            <wp:positionV relativeFrom="paragraph">
              <wp:posOffset>-17145</wp:posOffset>
            </wp:positionV>
            <wp:extent cx="609600" cy="914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4D253" w14:textId="77777777" w:rsidR="00B462EB" w:rsidRPr="00140D8C" w:rsidRDefault="00B462EB" w:rsidP="0032423D">
      <w:pPr>
        <w:rPr>
          <w:b/>
          <w:noProof/>
          <w:sz w:val="24"/>
          <w:szCs w:val="24"/>
        </w:rPr>
      </w:pPr>
    </w:p>
    <w:p w14:paraId="2CE4D254" w14:textId="77777777" w:rsidR="00B462EB" w:rsidRPr="00140D8C" w:rsidRDefault="00B462EB" w:rsidP="0032423D">
      <w:pPr>
        <w:rPr>
          <w:b/>
          <w:noProof/>
          <w:sz w:val="24"/>
          <w:szCs w:val="24"/>
        </w:rPr>
      </w:pPr>
    </w:p>
    <w:p w14:paraId="2CE4D255" w14:textId="4BC88A4B" w:rsidR="00B462EB" w:rsidRPr="00522045" w:rsidRDefault="004F7696" w:rsidP="00856F67">
      <w:pPr>
        <w:ind w:left="1440"/>
        <w:rPr>
          <w:b/>
          <w:sz w:val="24"/>
          <w:szCs w:val="24"/>
          <w:lang w:val="es-MX"/>
        </w:rPr>
      </w:pPr>
      <w:r w:rsidRPr="00522045">
        <w:rPr>
          <w:b/>
          <w:sz w:val="24"/>
          <w:szCs w:val="24"/>
          <w:lang w:val="es-MX"/>
        </w:rPr>
        <w:t xml:space="preserve">Participación en el </w:t>
      </w:r>
      <w:r w:rsidR="0048632F" w:rsidRPr="00522045">
        <w:rPr>
          <w:b/>
          <w:sz w:val="24"/>
          <w:szCs w:val="24"/>
          <w:lang w:val="es-MX"/>
        </w:rPr>
        <w:t>P</w:t>
      </w:r>
      <w:r w:rsidRPr="00522045">
        <w:rPr>
          <w:b/>
          <w:sz w:val="24"/>
          <w:szCs w:val="24"/>
          <w:lang w:val="es-MX"/>
        </w:rPr>
        <w:t xml:space="preserve">roceso de </w:t>
      </w:r>
      <w:r w:rsidR="0048632F" w:rsidRPr="00522045">
        <w:rPr>
          <w:b/>
          <w:sz w:val="24"/>
          <w:szCs w:val="24"/>
          <w:lang w:val="es-MX"/>
        </w:rPr>
        <w:t>A</w:t>
      </w:r>
      <w:r w:rsidRPr="00522045">
        <w:rPr>
          <w:b/>
          <w:sz w:val="24"/>
          <w:szCs w:val="24"/>
          <w:lang w:val="es-MX"/>
        </w:rPr>
        <w:t>ctualización del Protoc</w:t>
      </w:r>
      <w:r w:rsidR="0048632F" w:rsidRPr="00522045">
        <w:rPr>
          <w:b/>
          <w:sz w:val="24"/>
          <w:szCs w:val="24"/>
          <w:lang w:val="es-MX"/>
        </w:rPr>
        <w:t>o</w:t>
      </w:r>
      <w:r w:rsidRPr="00522045">
        <w:rPr>
          <w:b/>
          <w:sz w:val="24"/>
          <w:szCs w:val="24"/>
          <w:lang w:val="es-MX"/>
        </w:rPr>
        <w:t xml:space="preserve">lo </w:t>
      </w:r>
      <w:r w:rsidR="00C858E4" w:rsidRPr="00522045">
        <w:rPr>
          <w:b/>
          <w:sz w:val="24"/>
          <w:szCs w:val="24"/>
          <w:lang w:val="es-MX"/>
        </w:rPr>
        <w:t>Forestal para México</w:t>
      </w:r>
    </w:p>
    <w:p w14:paraId="2CE4D256" w14:textId="77777777" w:rsidR="00B462EB" w:rsidRPr="004F7696" w:rsidRDefault="00B462EB" w:rsidP="0032423D">
      <w:pPr>
        <w:rPr>
          <w:lang w:val="es-MX"/>
        </w:rPr>
      </w:pPr>
    </w:p>
    <w:p w14:paraId="2CE4D257" w14:textId="1B1AC1B7" w:rsidR="00B462EB" w:rsidRPr="00EB577C" w:rsidRDefault="001E3D64" w:rsidP="0032423D">
      <w:pPr>
        <w:rPr>
          <w:lang w:val="es-MX"/>
        </w:rPr>
      </w:pPr>
      <w:r>
        <w:rPr>
          <w:lang w:val="es-MX"/>
        </w:rPr>
        <w:t>Septiembre</w:t>
      </w:r>
      <w:r w:rsidR="00C858E4">
        <w:rPr>
          <w:lang w:val="es-MX"/>
        </w:rPr>
        <w:t xml:space="preserve"> 2021</w:t>
      </w:r>
    </w:p>
    <w:p w14:paraId="2CE4D258" w14:textId="77777777" w:rsidR="00B462EB" w:rsidRPr="00EB577C" w:rsidRDefault="00B462EB" w:rsidP="0032423D">
      <w:pPr>
        <w:rPr>
          <w:lang w:val="es-MX"/>
        </w:rPr>
      </w:pPr>
    </w:p>
    <w:p w14:paraId="2CE4D25B" w14:textId="4A4EE29D" w:rsidR="00B462EB" w:rsidRPr="00726D0B" w:rsidRDefault="004F7696" w:rsidP="0032423D">
      <w:pPr>
        <w:rPr>
          <w:lang w:val="es-MX"/>
        </w:rPr>
      </w:pPr>
      <w:r w:rsidRPr="00EB577C">
        <w:rPr>
          <w:lang w:val="es-MX"/>
        </w:rPr>
        <w:t xml:space="preserve">El </w:t>
      </w:r>
      <w:r w:rsidR="00B462EB" w:rsidRPr="00EB577C">
        <w:rPr>
          <w:lang w:val="es-MX"/>
        </w:rPr>
        <w:t>Climate Action Reserve (Reserve)</w:t>
      </w:r>
      <w:r w:rsidRPr="00EB577C">
        <w:rPr>
          <w:lang w:val="es-MX"/>
        </w:rPr>
        <w:t xml:space="preserve">, la Reserva de Acción Climática, está </w:t>
      </w:r>
      <w:r w:rsidR="00C858E4">
        <w:rPr>
          <w:lang w:val="es-MX"/>
        </w:rPr>
        <w:t>actualizando el</w:t>
      </w:r>
      <w:r w:rsidRPr="00EB577C">
        <w:rPr>
          <w:lang w:val="es-MX"/>
        </w:rPr>
        <w:t xml:space="preserve"> </w:t>
      </w:r>
      <w:r w:rsidR="0048632F">
        <w:rPr>
          <w:lang w:val="es-MX"/>
        </w:rPr>
        <w:t>P</w:t>
      </w:r>
      <w:r w:rsidRPr="00EB577C">
        <w:rPr>
          <w:lang w:val="es-MX"/>
        </w:rPr>
        <w:t xml:space="preserve">rotocolo </w:t>
      </w:r>
      <w:r w:rsidR="00C858E4">
        <w:rPr>
          <w:lang w:val="es-MX"/>
        </w:rPr>
        <w:t>Forestal para México</w:t>
      </w:r>
      <w:r w:rsidRPr="00EB577C">
        <w:rPr>
          <w:lang w:val="es-MX"/>
        </w:rPr>
        <w:t xml:space="preserve"> (</w:t>
      </w:r>
      <w:r w:rsidR="00C858E4">
        <w:rPr>
          <w:lang w:val="es-MX"/>
        </w:rPr>
        <w:t>PFM</w:t>
      </w:r>
      <w:r w:rsidRPr="00EB577C">
        <w:rPr>
          <w:lang w:val="es-MX"/>
        </w:rPr>
        <w:t xml:space="preserve">) </w:t>
      </w:r>
      <w:r w:rsidR="00B2503C">
        <w:rPr>
          <w:lang w:val="es-MX"/>
        </w:rPr>
        <w:t xml:space="preserve">de </w:t>
      </w:r>
      <w:r w:rsidR="0048632F">
        <w:rPr>
          <w:lang w:val="es-MX"/>
        </w:rPr>
        <w:t>V</w:t>
      </w:r>
      <w:r w:rsidR="002F1303" w:rsidRPr="00EB577C">
        <w:rPr>
          <w:lang w:val="es-MX"/>
        </w:rPr>
        <w:t xml:space="preserve">ersión </w:t>
      </w:r>
      <w:r w:rsidR="00C858E4">
        <w:rPr>
          <w:lang w:val="es-MX"/>
        </w:rPr>
        <w:t>2</w:t>
      </w:r>
      <w:r w:rsidR="002F1303" w:rsidRPr="00EB577C">
        <w:rPr>
          <w:lang w:val="es-MX"/>
        </w:rPr>
        <w:t>.0</w:t>
      </w:r>
      <w:r w:rsidR="00B2503C">
        <w:rPr>
          <w:lang w:val="es-MX"/>
        </w:rPr>
        <w:t xml:space="preserve"> a Versión 3.0</w:t>
      </w:r>
      <w:r w:rsidR="00CE19EA" w:rsidRPr="00EB577C">
        <w:rPr>
          <w:lang w:val="es-MX"/>
        </w:rPr>
        <w:t xml:space="preserve">. Este esfuerzo se centrará en </w:t>
      </w:r>
      <w:r w:rsidR="00C74121">
        <w:rPr>
          <w:lang w:val="es-MX"/>
        </w:rPr>
        <w:t>la revisión de los mecanismos para cumplir con los requisitos de permanencia</w:t>
      </w:r>
      <w:r w:rsidR="00670E58">
        <w:rPr>
          <w:lang w:val="es-MX"/>
        </w:rPr>
        <w:t xml:space="preserve"> y adicionalidad</w:t>
      </w:r>
      <w:r w:rsidR="00C74121">
        <w:rPr>
          <w:lang w:val="es-MX"/>
        </w:rPr>
        <w:t xml:space="preserve">, </w:t>
      </w:r>
      <w:r w:rsidR="00C857A4">
        <w:rPr>
          <w:lang w:val="es-MX"/>
        </w:rPr>
        <w:t xml:space="preserve">la aplicación de </w:t>
      </w:r>
      <w:r w:rsidR="00F3186A">
        <w:rPr>
          <w:lang w:val="es-MX"/>
        </w:rPr>
        <w:t>estratificación para</w:t>
      </w:r>
      <w:r w:rsidR="000D6418">
        <w:rPr>
          <w:lang w:val="es-MX"/>
        </w:rPr>
        <w:t xml:space="preserve"> los inventarios forestales, </w:t>
      </w:r>
      <w:r w:rsidR="00E27A57">
        <w:rPr>
          <w:lang w:val="es-MX"/>
        </w:rPr>
        <w:t>modificaciones para ecosistemas manglares como la inclusión del carbono de suelo</w:t>
      </w:r>
      <w:r w:rsidR="00F3186A">
        <w:rPr>
          <w:lang w:val="es-MX"/>
        </w:rPr>
        <w:t>,</w:t>
      </w:r>
      <w:r w:rsidR="00670E58">
        <w:rPr>
          <w:lang w:val="es-MX"/>
        </w:rPr>
        <w:t xml:space="preserve"> y salvaguardas sociales,</w:t>
      </w:r>
      <w:r w:rsidR="00F3186A">
        <w:rPr>
          <w:lang w:val="es-MX"/>
        </w:rPr>
        <w:t xml:space="preserve"> entre </w:t>
      </w:r>
      <w:r w:rsidR="00F355AB">
        <w:rPr>
          <w:lang w:val="es-MX"/>
        </w:rPr>
        <w:t>otros temas</w:t>
      </w:r>
      <w:r w:rsidR="00B97B92" w:rsidRPr="00726D0B">
        <w:rPr>
          <w:lang w:val="es-MX"/>
        </w:rPr>
        <w:t>. Para mayor información sobre este tipo de proyecto</w:t>
      </w:r>
      <w:r w:rsidR="009B34D4" w:rsidRPr="00726D0B">
        <w:rPr>
          <w:lang w:val="es-MX"/>
        </w:rPr>
        <w:t xml:space="preserve">, favor de consultar la página web del </w:t>
      </w:r>
      <w:hyperlink r:id="rId12" w:history="1">
        <w:r w:rsidR="00AE0B27" w:rsidRPr="00F0203A">
          <w:rPr>
            <w:rStyle w:val="Hyperlink"/>
            <w:rFonts w:cs="Arial"/>
            <w:color w:val="auto"/>
            <w:lang w:val="es-MX"/>
          </w:rPr>
          <w:t>Protocolo Forestal para México</w:t>
        </w:r>
      </w:hyperlink>
      <w:r w:rsidR="009B34D4" w:rsidRPr="00F0203A">
        <w:rPr>
          <w:lang w:val="es-MX"/>
        </w:rPr>
        <w:t>.</w:t>
      </w:r>
    </w:p>
    <w:p w14:paraId="2CE4D25C" w14:textId="77777777" w:rsidR="00B462EB" w:rsidRPr="00EB577C" w:rsidRDefault="00B462EB" w:rsidP="0032423D">
      <w:pPr>
        <w:rPr>
          <w:lang w:val="es-MX"/>
        </w:rPr>
      </w:pPr>
    </w:p>
    <w:p w14:paraId="38A372D6" w14:textId="77777777" w:rsidR="0068467F" w:rsidRDefault="009B34D4" w:rsidP="0032423D">
      <w:pPr>
        <w:rPr>
          <w:lang w:val="es-MX"/>
        </w:rPr>
      </w:pPr>
      <w:r w:rsidRPr="00EB577C">
        <w:rPr>
          <w:lang w:val="es-MX"/>
        </w:rPr>
        <w:t xml:space="preserve">El protocolo se desarrollará a través de un proceso transparente y </w:t>
      </w:r>
      <w:r w:rsidR="00416CA2" w:rsidRPr="00EB577C">
        <w:rPr>
          <w:lang w:val="es-MX"/>
        </w:rPr>
        <w:t>de la mano con actores del sector. La participación de actor</w:t>
      </w:r>
      <w:r w:rsidR="00AA07C1" w:rsidRPr="00EB577C">
        <w:rPr>
          <w:lang w:val="es-MX"/>
        </w:rPr>
        <w:t>e</w:t>
      </w:r>
      <w:r w:rsidR="00416CA2" w:rsidRPr="00EB577C">
        <w:rPr>
          <w:lang w:val="es-MX"/>
        </w:rPr>
        <w:t xml:space="preserve">s interesados es un componente crítico para el éxito de este proceso. </w:t>
      </w:r>
    </w:p>
    <w:p w14:paraId="544B6407" w14:textId="77777777" w:rsidR="0068467F" w:rsidRDefault="0068467F" w:rsidP="0032423D">
      <w:pPr>
        <w:rPr>
          <w:lang w:val="es-MX"/>
        </w:rPr>
      </w:pPr>
    </w:p>
    <w:p w14:paraId="259D616F" w14:textId="0FF27318" w:rsidR="009B34D4" w:rsidRPr="00EB577C" w:rsidRDefault="00DF7BCC" w:rsidP="0032423D">
      <w:pPr>
        <w:rPr>
          <w:lang w:val="es-MX"/>
        </w:rPr>
      </w:pPr>
      <w:r w:rsidRPr="00EB577C">
        <w:rPr>
          <w:lang w:val="es-MX"/>
        </w:rPr>
        <w:t xml:space="preserve">Se espera que el idioma de trabajo sea principalmente español, pero </w:t>
      </w:r>
      <w:r w:rsidR="004A0E2F">
        <w:rPr>
          <w:lang w:val="es-MX"/>
        </w:rPr>
        <w:t xml:space="preserve">posiblemente </w:t>
      </w:r>
      <w:r w:rsidRPr="00EB577C">
        <w:rPr>
          <w:lang w:val="es-MX"/>
        </w:rPr>
        <w:t xml:space="preserve">algunos </w:t>
      </w:r>
      <w:r w:rsidR="00761E18">
        <w:rPr>
          <w:lang w:val="es-MX"/>
        </w:rPr>
        <w:t>temas</w:t>
      </w:r>
      <w:r w:rsidR="008F7D06">
        <w:rPr>
          <w:lang w:val="es-MX"/>
        </w:rPr>
        <w:t xml:space="preserve"> </w:t>
      </w:r>
      <w:r w:rsidR="00761E18">
        <w:rPr>
          <w:lang w:val="es-MX"/>
        </w:rPr>
        <w:t>serán necesarios discutir</w:t>
      </w:r>
      <w:r w:rsidRPr="00EB577C">
        <w:rPr>
          <w:lang w:val="es-MX"/>
        </w:rPr>
        <w:t xml:space="preserve"> en inglés</w:t>
      </w:r>
      <w:r w:rsidR="00761E18">
        <w:rPr>
          <w:lang w:val="es-MX"/>
        </w:rPr>
        <w:t xml:space="preserve"> </w:t>
      </w:r>
      <w:r w:rsidR="004A0E2F">
        <w:rPr>
          <w:lang w:val="es-MX"/>
        </w:rPr>
        <w:t xml:space="preserve">y español </w:t>
      </w:r>
      <w:r w:rsidR="00761E18">
        <w:rPr>
          <w:lang w:val="es-MX"/>
        </w:rPr>
        <w:t xml:space="preserve">para incorporar la participación de </w:t>
      </w:r>
      <w:r w:rsidR="00670E58">
        <w:rPr>
          <w:lang w:val="es-MX"/>
        </w:rPr>
        <w:t xml:space="preserve">ciertos </w:t>
      </w:r>
      <w:r w:rsidR="00761E18">
        <w:rPr>
          <w:lang w:val="es-MX"/>
        </w:rPr>
        <w:t>expertos</w:t>
      </w:r>
      <w:r w:rsidR="003A6247" w:rsidRPr="00EB577C">
        <w:rPr>
          <w:lang w:val="es-MX"/>
        </w:rPr>
        <w:t xml:space="preserve">. </w:t>
      </w:r>
      <w:r w:rsidR="00FA1FE4">
        <w:rPr>
          <w:lang w:val="es-MX"/>
        </w:rPr>
        <w:t>Para las reuniones del grupo de trabajo, e</w:t>
      </w:r>
      <w:r w:rsidR="00B238FC">
        <w:rPr>
          <w:lang w:val="es-MX"/>
        </w:rPr>
        <w:t>xploraremos otr</w:t>
      </w:r>
      <w:r w:rsidR="0082354C">
        <w:rPr>
          <w:lang w:val="es-MX"/>
        </w:rPr>
        <w:t xml:space="preserve">as opciones como traducción </w:t>
      </w:r>
      <w:r w:rsidR="00FA1FE4">
        <w:rPr>
          <w:lang w:val="es-MX"/>
        </w:rPr>
        <w:t>simultánea</w:t>
      </w:r>
      <w:r w:rsidR="0082354C">
        <w:rPr>
          <w:lang w:val="es-MX"/>
        </w:rPr>
        <w:t xml:space="preserve"> y/o realizaremos </w:t>
      </w:r>
      <w:r w:rsidR="00FA1FE4">
        <w:rPr>
          <w:lang w:val="es-MX"/>
        </w:rPr>
        <w:t xml:space="preserve">reuniones en los dos idiomas. </w:t>
      </w:r>
    </w:p>
    <w:p w14:paraId="2CE4D25E" w14:textId="50AE81A0" w:rsidR="00B462EB" w:rsidRPr="00793F40" w:rsidRDefault="00B462EB" w:rsidP="0032423D">
      <w:pPr>
        <w:rPr>
          <w:lang w:val="es-MX"/>
        </w:rPr>
      </w:pPr>
    </w:p>
    <w:p w14:paraId="2CE4D25F" w14:textId="796DC2AD" w:rsidR="00B462EB" w:rsidRPr="00793F40" w:rsidRDefault="00AE51BB" w:rsidP="00AB3200">
      <w:pPr>
        <w:rPr>
          <w:lang w:val="es-MX"/>
        </w:rPr>
      </w:pPr>
      <w:r w:rsidRPr="00EB577C">
        <w:rPr>
          <w:lang w:val="es-MX"/>
        </w:rPr>
        <w:t>Lo invitamos a aplicar a formar parte de nuestro grupo de trabajo por medio de la entreg</w:t>
      </w:r>
      <w:r w:rsidR="00F119C9" w:rsidRPr="00EB577C">
        <w:rPr>
          <w:lang w:val="es-MX"/>
        </w:rPr>
        <w:t xml:space="preserve">a del formato a continuación. En este formato solicitamos nos explique su interés en el protocolo y </w:t>
      </w:r>
      <w:r w:rsidR="00AB3200" w:rsidRPr="00EB577C">
        <w:rPr>
          <w:lang w:val="es-MX"/>
        </w:rPr>
        <w:t xml:space="preserve">su experiencia en el sector </w:t>
      </w:r>
      <w:r w:rsidR="005A22B6">
        <w:rPr>
          <w:lang w:val="es-MX"/>
        </w:rPr>
        <w:t>forestal</w:t>
      </w:r>
      <w:r w:rsidR="00AB3200" w:rsidRPr="00EB577C">
        <w:rPr>
          <w:lang w:val="es-MX"/>
        </w:rPr>
        <w:t xml:space="preserve">. </w:t>
      </w:r>
    </w:p>
    <w:p w14:paraId="53304BDF" w14:textId="2986702E" w:rsidR="00AB3200" w:rsidRPr="00793F40" w:rsidRDefault="00AB3200" w:rsidP="00AB3200">
      <w:pPr>
        <w:rPr>
          <w:lang w:val="es-MX"/>
        </w:rPr>
      </w:pPr>
    </w:p>
    <w:p w14:paraId="0B9266B9" w14:textId="48C116BB" w:rsidR="00536A32" w:rsidRDefault="00536A32" w:rsidP="00AB3200">
      <w:pPr>
        <w:rPr>
          <w:lang w:val="es-MX"/>
        </w:rPr>
      </w:pPr>
      <w:r w:rsidRPr="00EB577C">
        <w:rPr>
          <w:lang w:val="es-MX"/>
        </w:rPr>
        <w:t xml:space="preserve">La participación en el </w:t>
      </w:r>
      <w:r w:rsidRPr="00536A32">
        <w:rPr>
          <w:lang w:val="es-MX"/>
        </w:rPr>
        <w:t>grupo de trabajo requiere un compromiso de tiempo significativo y una comprensión avanzada de la contabilidad de GEI, la tenencia de la tierra, la silvicultura y los problemas de captura de carbono forestal</w:t>
      </w:r>
      <w:r>
        <w:rPr>
          <w:lang w:val="es-MX"/>
        </w:rPr>
        <w:t xml:space="preserve">, idealmente </w:t>
      </w:r>
      <w:r w:rsidR="0079717F">
        <w:rPr>
          <w:lang w:val="es-MX"/>
        </w:rPr>
        <w:t>en México</w:t>
      </w:r>
      <w:r w:rsidRPr="00536A32">
        <w:rPr>
          <w:lang w:val="es-MX"/>
        </w:rPr>
        <w:t>. Los miembros del grupo de trabajo son responsables de ayudar a desarrollar, proporcionar comentarios y examinar las primeras versiones y secciones del protocolo, además de enviar comentarios escritos tanto sobre el borrador como sobre el protocolo final.</w:t>
      </w:r>
    </w:p>
    <w:p w14:paraId="7F7C1BA8" w14:textId="573DF26B" w:rsidR="00465B93" w:rsidRPr="00EB577C" w:rsidRDefault="00465B93" w:rsidP="00AB3200">
      <w:pPr>
        <w:rPr>
          <w:lang w:val="es-MX"/>
        </w:rPr>
      </w:pPr>
    </w:p>
    <w:p w14:paraId="7E89CC68" w14:textId="40802DFD" w:rsidR="00465B93" w:rsidRPr="00EB577C" w:rsidRDefault="00465B93" w:rsidP="00AB3200">
      <w:pPr>
        <w:rPr>
          <w:lang w:val="es-MX"/>
        </w:rPr>
      </w:pPr>
      <w:r w:rsidRPr="00EB577C">
        <w:rPr>
          <w:lang w:val="es-MX"/>
        </w:rPr>
        <w:t xml:space="preserve">Debido a la naturaleza técnica de este trabajo y a que se busca llegar a decisiones </w:t>
      </w:r>
      <w:r w:rsidR="00057A2E" w:rsidRPr="00EB577C">
        <w:rPr>
          <w:lang w:val="es-MX"/>
        </w:rPr>
        <w:t>consensuadas, el tamaño del grupo de trabajo debe ser limitado. Se buscará crear un grupo balanceado donde se represente a la industria</w:t>
      </w:r>
      <w:r w:rsidR="001D2DED">
        <w:rPr>
          <w:lang w:val="es-MX"/>
        </w:rPr>
        <w:t>, el</w:t>
      </w:r>
      <w:r w:rsidR="00057A2E" w:rsidRPr="00EB577C">
        <w:rPr>
          <w:lang w:val="es-MX"/>
        </w:rPr>
        <w:t xml:space="preserve"> gobierno, desarrolladores de proyecto</w:t>
      </w:r>
      <w:r w:rsidR="001D2DED">
        <w:rPr>
          <w:lang w:val="es-MX"/>
        </w:rPr>
        <w:t>s</w:t>
      </w:r>
      <w:r w:rsidR="00057A2E" w:rsidRPr="00EB577C">
        <w:rPr>
          <w:lang w:val="es-MX"/>
        </w:rPr>
        <w:t xml:space="preserve">, </w:t>
      </w:r>
      <w:r w:rsidR="00DF0E32" w:rsidRPr="00EB577C">
        <w:rPr>
          <w:lang w:val="es-MX"/>
        </w:rPr>
        <w:t xml:space="preserve">el sector académico, verificadores y organizaciones no gubernamentales ambientales en México. </w:t>
      </w:r>
    </w:p>
    <w:p w14:paraId="2CC08F13" w14:textId="723D988D" w:rsidR="00DF0E32" w:rsidRPr="00EB577C" w:rsidRDefault="00DF0E32" w:rsidP="00AB3200">
      <w:pPr>
        <w:rPr>
          <w:lang w:val="es-MX"/>
        </w:rPr>
      </w:pPr>
    </w:p>
    <w:p w14:paraId="23D19CA9" w14:textId="34C0E51D" w:rsidR="006A6FEF" w:rsidRDefault="00DF0E32" w:rsidP="0032423D">
      <w:pPr>
        <w:rPr>
          <w:b/>
          <w:lang w:val="es-MX"/>
        </w:rPr>
      </w:pPr>
      <w:r w:rsidRPr="00726D0B">
        <w:rPr>
          <w:b/>
          <w:bCs/>
          <w:lang w:val="es-MX"/>
        </w:rPr>
        <w:t>Favor de enviar el forma</w:t>
      </w:r>
      <w:r w:rsidR="00865F7D" w:rsidRPr="00726D0B">
        <w:rPr>
          <w:b/>
          <w:bCs/>
          <w:lang w:val="es-MX"/>
        </w:rPr>
        <w:t>to anexo a</w:t>
      </w:r>
      <w:r w:rsidR="00865F7D" w:rsidRPr="00726D0B">
        <w:rPr>
          <w:lang w:val="es-MX"/>
        </w:rPr>
        <w:t xml:space="preserve"> </w:t>
      </w:r>
      <w:hyperlink r:id="rId13" w:history="1">
        <w:r w:rsidR="00865F7D" w:rsidRPr="00726D0B">
          <w:rPr>
            <w:rStyle w:val="Hyperlink"/>
            <w:rFonts w:cs="Arial"/>
            <w:b/>
            <w:color w:val="auto"/>
            <w:lang w:val="es-MX"/>
          </w:rPr>
          <w:t>policy@climateactionreserve.org</w:t>
        </w:r>
      </w:hyperlink>
      <w:r w:rsidR="00B462EB" w:rsidRPr="00726D0B">
        <w:rPr>
          <w:b/>
          <w:lang w:val="es-MX"/>
        </w:rPr>
        <w:t xml:space="preserve"> </w:t>
      </w:r>
      <w:r w:rsidR="00865F7D" w:rsidRPr="00726D0B">
        <w:rPr>
          <w:b/>
          <w:lang w:val="es-MX"/>
        </w:rPr>
        <w:t xml:space="preserve">a </w:t>
      </w:r>
      <w:r w:rsidR="00ED1AB8" w:rsidRPr="00726D0B">
        <w:rPr>
          <w:b/>
          <w:lang w:val="es-MX"/>
        </w:rPr>
        <w:t>más</w:t>
      </w:r>
      <w:r w:rsidR="00865F7D" w:rsidRPr="00726D0B">
        <w:rPr>
          <w:b/>
          <w:lang w:val="es-MX"/>
        </w:rPr>
        <w:t xml:space="preserve"> tardar el </w:t>
      </w:r>
      <w:r w:rsidR="00ED1AB8" w:rsidRPr="00EB577C">
        <w:rPr>
          <w:b/>
          <w:lang w:val="es-MX"/>
        </w:rPr>
        <w:t>v</w:t>
      </w:r>
      <w:r w:rsidR="00914514" w:rsidRPr="00EB577C">
        <w:rPr>
          <w:b/>
          <w:lang w:val="es-MX"/>
        </w:rPr>
        <w:t xml:space="preserve">iernes </w:t>
      </w:r>
      <w:r w:rsidR="001E3D64">
        <w:rPr>
          <w:b/>
          <w:lang w:val="es-MX"/>
        </w:rPr>
        <w:t>30</w:t>
      </w:r>
      <w:r w:rsidR="00914514" w:rsidRPr="00EB577C">
        <w:rPr>
          <w:b/>
          <w:lang w:val="es-MX"/>
        </w:rPr>
        <w:t xml:space="preserve"> de </w:t>
      </w:r>
      <w:r w:rsidR="001E3D64">
        <w:rPr>
          <w:b/>
          <w:lang w:val="es-MX"/>
        </w:rPr>
        <w:t>septiembre</w:t>
      </w:r>
      <w:r w:rsidR="00914514" w:rsidRPr="00EB577C">
        <w:rPr>
          <w:b/>
          <w:lang w:val="es-MX"/>
        </w:rPr>
        <w:t xml:space="preserve"> de 202</w:t>
      </w:r>
      <w:r w:rsidR="00746F4C">
        <w:rPr>
          <w:b/>
          <w:lang w:val="es-MX"/>
        </w:rPr>
        <w:t>1</w:t>
      </w:r>
      <w:r w:rsidR="00914514" w:rsidRPr="00EB577C">
        <w:rPr>
          <w:b/>
          <w:lang w:val="es-MX"/>
        </w:rPr>
        <w:t xml:space="preserve"> para ser considerado a participar en el grupo de trabajo. </w:t>
      </w:r>
    </w:p>
    <w:p w14:paraId="611201A3" w14:textId="77777777" w:rsidR="006A6FEF" w:rsidRDefault="006A6FEF" w:rsidP="0032423D">
      <w:pPr>
        <w:rPr>
          <w:b/>
          <w:lang w:val="es-MX"/>
        </w:rPr>
      </w:pPr>
    </w:p>
    <w:p w14:paraId="2CE4D266" w14:textId="3B73B5CB" w:rsidR="00B462EB" w:rsidRPr="006D7DF3" w:rsidRDefault="00EF22AC" w:rsidP="0032423D">
      <w:pPr>
        <w:rPr>
          <w:b/>
          <w:u w:val="single"/>
          <w:lang w:val="es-MX"/>
        </w:rPr>
      </w:pPr>
      <w:r w:rsidRPr="00EF22AC">
        <w:rPr>
          <w:bCs/>
          <w:lang w:val="es-MX"/>
        </w:rPr>
        <w:t>No es necesario invertir mucho tiempo o esfuerzo en llenar el formato, favor de entregar solo la información mínima que usted considere necesaria.</w:t>
      </w:r>
      <w:r>
        <w:rPr>
          <w:b/>
          <w:lang w:val="es-MX"/>
        </w:rPr>
        <w:t xml:space="preserve"> </w:t>
      </w:r>
      <w:r w:rsidR="00914514" w:rsidRPr="00EB577C">
        <w:rPr>
          <w:bCs/>
          <w:lang w:val="es-MX"/>
        </w:rPr>
        <w:t xml:space="preserve">En caso de no ser seleccionado a participar en el grupo de trabajo, lo invitamos a que </w:t>
      </w:r>
      <w:r w:rsidR="003D67AC" w:rsidRPr="00EB577C">
        <w:rPr>
          <w:bCs/>
          <w:lang w:val="es-MX"/>
        </w:rPr>
        <w:t>siga</w:t>
      </w:r>
      <w:r w:rsidR="00914514" w:rsidRPr="00EB577C">
        <w:rPr>
          <w:bCs/>
          <w:lang w:val="es-MX"/>
        </w:rPr>
        <w:t xml:space="preserve"> el proceso como obs</w:t>
      </w:r>
      <w:r w:rsidR="003D67AC" w:rsidRPr="00EB577C">
        <w:rPr>
          <w:bCs/>
          <w:lang w:val="es-MX"/>
        </w:rPr>
        <w:t>e</w:t>
      </w:r>
      <w:r w:rsidR="00914514" w:rsidRPr="00EB577C">
        <w:rPr>
          <w:bCs/>
          <w:lang w:val="es-MX"/>
        </w:rPr>
        <w:t xml:space="preserve">rvador. Puede </w:t>
      </w:r>
      <w:r w:rsidR="00914514" w:rsidRPr="00EB577C">
        <w:rPr>
          <w:bCs/>
          <w:lang w:val="es-MX"/>
        </w:rPr>
        <w:lastRenderedPageBreak/>
        <w:t xml:space="preserve">enviar comentarios por escrito </w:t>
      </w:r>
      <w:r w:rsidR="003D67AC" w:rsidRPr="00EB577C">
        <w:rPr>
          <w:bCs/>
          <w:lang w:val="es-MX"/>
        </w:rPr>
        <w:t xml:space="preserve">cuando se abra al proceso de consulta pública y podrá conectarse al webinar </w:t>
      </w:r>
      <w:r w:rsidR="00225A6A">
        <w:rPr>
          <w:bCs/>
          <w:lang w:val="es-MX"/>
        </w:rPr>
        <w:t>que tendremos durante ese periodo de tiempo</w:t>
      </w:r>
      <w:r w:rsidR="003D67AC" w:rsidRPr="00EB577C">
        <w:rPr>
          <w:bCs/>
          <w:lang w:val="es-MX"/>
        </w:rPr>
        <w:t xml:space="preserve">. </w:t>
      </w:r>
    </w:p>
    <w:p w14:paraId="639745DA" w14:textId="77777777" w:rsidR="007F4CC4" w:rsidRPr="00225A6A" w:rsidRDefault="007F4CC4" w:rsidP="0032423D">
      <w:pPr>
        <w:rPr>
          <w:lang w:val="es-MX"/>
        </w:rPr>
      </w:pPr>
    </w:p>
    <w:p w14:paraId="2CE4D267" w14:textId="0108F629" w:rsidR="00F742AB" w:rsidRPr="00726D0B" w:rsidRDefault="007F4CC4" w:rsidP="007F4CC4">
      <w:pPr>
        <w:rPr>
          <w:lang w:val="es-MX"/>
        </w:rPr>
        <w:sectPr w:rsidR="00F742AB" w:rsidRPr="00726D0B" w:rsidSect="00CC7C38">
          <w:headerReference w:type="default" r:id="rId14"/>
          <w:footerReference w:type="default" r:id="rId15"/>
          <w:pgSz w:w="12240" w:h="15840" w:code="1"/>
          <w:pgMar w:top="1152" w:right="1440" w:bottom="1152" w:left="1440" w:header="720" w:footer="720" w:gutter="0"/>
          <w:cols w:space="720"/>
          <w:titlePg/>
          <w:docGrid w:linePitch="360"/>
        </w:sectPr>
      </w:pPr>
      <w:r w:rsidRPr="00EB577C">
        <w:rPr>
          <w:lang w:val="es-MX"/>
        </w:rPr>
        <w:t xml:space="preserve">Muchas gracias por su interés. Si tiene alguna duda favor de contactar a </w:t>
      </w:r>
      <w:r w:rsidR="00746F4C">
        <w:rPr>
          <w:lang w:val="es-MX"/>
        </w:rPr>
        <w:t>Amy Kessler</w:t>
      </w:r>
      <w:r w:rsidRPr="00EB577C">
        <w:rPr>
          <w:lang w:val="es-MX"/>
        </w:rPr>
        <w:t xml:space="preserve"> en el </w:t>
      </w:r>
      <w:r w:rsidRPr="00726D0B">
        <w:rPr>
          <w:lang w:val="es-MX"/>
        </w:rPr>
        <w:t xml:space="preserve">correo </w:t>
      </w:r>
      <w:hyperlink r:id="rId16" w:history="1">
        <w:r w:rsidR="00746F4C" w:rsidRPr="00024EB7">
          <w:rPr>
            <w:rStyle w:val="Hyperlink"/>
            <w:rFonts w:cs="Arial"/>
            <w:color w:val="auto"/>
            <w:lang w:val="es-MX"/>
          </w:rPr>
          <w:t>akessler@climateactionreserve.org</w:t>
        </w:r>
      </w:hyperlink>
      <w:r w:rsidR="00726D0B" w:rsidRPr="00726D0B">
        <w:rPr>
          <w:lang w:val="es-MX"/>
        </w:rPr>
        <w:t>.</w:t>
      </w:r>
    </w:p>
    <w:p w14:paraId="35AB601B" w14:textId="4A77167D" w:rsidR="00773E59" w:rsidRPr="001670B9" w:rsidRDefault="00773E59" w:rsidP="008C051F">
      <w:pPr>
        <w:spacing w:after="120"/>
        <w:jc w:val="center"/>
        <w:rPr>
          <w:rFonts w:ascii="Arial Nova Light" w:hAnsi="Arial Nova Light"/>
          <w:bCs/>
          <w:sz w:val="32"/>
          <w:szCs w:val="32"/>
          <w:lang w:val="es-MX"/>
        </w:rPr>
      </w:pPr>
      <w:r w:rsidRPr="001670B9">
        <w:rPr>
          <w:rFonts w:ascii="Arial Nova Light" w:hAnsi="Arial Nova Light"/>
          <w:bCs/>
          <w:sz w:val="32"/>
          <w:szCs w:val="32"/>
          <w:lang w:val="es-MX"/>
        </w:rPr>
        <w:lastRenderedPageBreak/>
        <w:t>Formato para la Declaración de Interés en el Grupo de Trabajo</w:t>
      </w:r>
    </w:p>
    <w:p w14:paraId="2CE4D269" w14:textId="01EE7FD9" w:rsidR="00B462EB" w:rsidRDefault="00EB577C" w:rsidP="00C42F75">
      <w:pPr>
        <w:jc w:val="center"/>
        <w:rPr>
          <w:b/>
          <w:sz w:val="24"/>
          <w:szCs w:val="24"/>
          <w:lang w:val="es-MX"/>
        </w:rPr>
      </w:pPr>
      <w:r w:rsidRPr="00EB577C">
        <w:rPr>
          <w:b/>
          <w:sz w:val="24"/>
          <w:szCs w:val="24"/>
          <w:lang w:val="es-MX"/>
        </w:rPr>
        <w:t xml:space="preserve">Protocolo </w:t>
      </w:r>
      <w:r w:rsidR="00746F4C">
        <w:rPr>
          <w:b/>
          <w:sz w:val="24"/>
          <w:szCs w:val="24"/>
          <w:lang w:val="es-MX"/>
        </w:rPr>
        <w:t xml:space="preserve">Forestal </w:t>
      </w:r>
      <w:r w:rsidR="005D00EA" w:rsidRPr="005D00EA">
        <w:rPr>
          <w:b/>
          <w:sz w:val="24"/>
          <w:szCs w:val="24"/>
          <w:lang w:val="es-MX"/>
        </w:rPr>
        <w:t>para México</w:t>
      </w:r>
    </w:p>
    <w:p w14:paraId="2CE4D26A" w14:textId="77777777" w:rsidR="00B462EB" w:rsidRPr="00EB577C" w:rsidRDefault="00B462EB" w:rsidP="00C42F75">
      <w:pPr>
        <w:spacing w:after="60" w:line="300" w:lineRule="exact"/>
        <w:rPr>
          <w:lang w:val="es-MX"/>
        </w:rPr>
      </w:pPr>
    </w:p>
    <w:p w14:paraId="2CE4D26B" w14:textId="144CDFBE" w:rsidR="00B462EB" w:rsidRPr="00793F40" w:rsidRDefault="00EB577C" w:rsidP="00C42F75">
      <w:pPr>
        <w:spacing w:after="60" w:line="300" w:lineRule="exact"/>
        <w:rPr>
          <w:lang w:val="es-MX"/>
        </w:rPr>
      </w:pPr>
      <w:r w:rsidRPr="00793F40">
        <w:rPr>
          <w:lang w:val="es-MX"/>
        </w:rPr>
        <w:t>Nombre</w:t>
      </w:r>
      <w:r w:rsidR="00B462EB" w:rsidRPr="00793F40">
        <w:rPr>
          <w:lang w:val="es-MX"/>
        </w:rPr>
        <w:t xml:space="preserve">: </w:t>
      </w:r>
      <w:r w:rsidR="00B462EB" w:rsidRPr="00793F40">
        <w:rPr>
          <w:lang w:val="es-MX"/>
        </w:rPr>
        <w:tab/>
      </w:r>
      <w:bookmarkStart w:id="0" w:name="Text2"/>
      <w:r w:rsidR="00B462EB" w:rsidRPr="00140D8C">
        <w:fldChar w:fldCharType="begin">
          <w:ffData>
            <w:name w:val="Text2"/>
            <w:enabled/>
            <w:calcOnExit w:val="0"/>
            <w:textInput/>
          </w:ffData>
        </w:fldChar>
      </w:r>
      <w:r w:rsidR="00B462EB" w:rsidRPr="00793F40">
        <w:rPr>
          <w:lang w:val="es-MX"/>
        </w:rPr>
        <w:instrText xml:space="preserve"> FORMTEXT </w:instrText>
      </w:r>
      <w:r w:rsidR="00B462EB" w:rsidRPr="00140D8C">
        <w:fldChar w:fldCharType="separate"/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fldChar w:fldCharType="end"/>
      </w:r>
      <w:bookmarkEnd w:id="0"/>
    </w:p>
    <w:p w14:paraId="2CE4D26C" w14:textId="68BB8F16" w:rsidR="00B462EB" w:rsidRPr="00793F40" w:rsidRDefault="00B462EB" w:rsidP="00C42F75">
      <w:pPr>
        <w:spacing w:after="60" w:line="300" w:lineRule="exact"/>
        <w:rPr>
          <w:lang w:val="es-MX"/>
        </w:rPr>
      </w:pPr>
      <w:r w:rsidRPr="00793F40">
        <w:rPr>
          <w:lang w:val="es-MX"/>
        </w:rPr>
        <w:t>T</w:t>
      </w:r>
      <w:r w:rsidR="00EB577C" w:rsidRPr="00793F40">
        <w:rPr>
          <w:lang w:val="es-MX"/>
        </w:rPr>
        <w:t>ítulo</w:t>
      </w:r>
      <w:r w:rsidRPr="00793F40">
        <w:rPr>
          <w:lang w:val="es-MX"/>
        </w:rPr>
        <w:t xml:space="preserve">: </w:t>
      </w:r>
      <w:r w:rsidRPr="00793F40">
        <w:rPr>
          <w:lang w:val="es-MX"/>
        </w:rPr>
        <w:tab/>
      </w:r>
      <w:r w:rsidRPr="00793F40">
        <w:rPr>
          <w:lang w:val="es-MX"/>
        </w:rPr>
        <w:tab/>
      </w:r>
      <w:bookmarkStart w:id="1" w:name="Text6"/>
      <w:r w:rsidRPr="00140D8C">
        <w:fldChar w:fldCharType="begin">
          <w:ffData>
            <w:name w:val="Text6"/>
            <w:enabled/>
            <w:calcOnExit w:val="0"/>
            <w:textInput/>
          </w:ffData>
        </w:fldChar>
      </w:r>
      <w:r w:rsidRPr="00793F40">
        <w:rPr>
          <w:lang w:val="es-MX"/>
        </w:rPr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1"/>
    </w:p>
    <w:p w14:paraId="2CE4D26D" w14:textId="488E407D" w:rsidR="00B462EB" w:rsidRPr="00793F40" w:rsidRDefault="00B462EB" w:rsidP="00C42F75">
      <w:pPr>
        <w:spacing w:after="60" w:line="300" w:lineRule="exact"/>
        <w:rPr>
          <w:lang w:val="es-MX"/>
        </w:rPr>
      </w:pPr>
      <w:r w:rsidRPr="00793F40">
        <w:rPr>
          <w:lang w:val="es-MX"/>
        </w:rPr>
        <w:t>Organiza</w:t>
      </w:r>
      <w:r w:rsidR="00EB577C" w:rsidRPr="00793F40">
        <w:rPr>
          <w:lang w:val="es-MX"/>
        </w:rPr>
        <w:t>ción</w:t>
      </w:r>
      <w:r w:rsidRPr="00793F40">
        <w:rPr>
          <w:lang w:val="es-MX"/>
        </w:rPr>
        <w:t xml:space="preserve">: </w:t>
      </w:r>
      <w:r w:rsidRPr="00793F40">
        <w:rPr>
          <w:lang w:val="es-MX"/>
        </w:rPr>
        <w:tab/>
      </w:r>
      <w:bookmarkStart w:id="2" w:name="Text3"/>
      <w:r w:rsidRPr="00140D8C">
        <w:fldChar w:fldCharType="begin">
          <w:ffData>
            <w:name w:val="Text3"/>
            <w:enabled/>
            <w:calcOnExit w:val="0"/>
            <w:textInput/>
          </w:ffData>
        </w:fldChar>
      </w:r>
      <w:r w:rsidRPr="00793F40">
        <w:rPr>
          <w:lang w:val="es-MX"/>
        </w:rPr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2"/>
    </w:p>
    <w:p w14:paraId="2CE4D26E" w14:textId="77777777" w:rsidR="00B462EB" w:rsidRPr="00793F40" w:rsidRDefault="00B462EB" w:rsidP="00C42F75">
      <w:pPr>
        <w:spacing w:after="60" w:line="300" w:lineRule="exact"/>
        <w:rPr>
          <w:lang w:val="es-MX"/>
        </w:rPr>
      </w:pPr>
      <w:r w:rsidRPr="00793F40">
        <w:rPr>
          <w:lang w:val="es-MX"/>
        </w:rPr>
        <w:t xml:space="preserve">Email: </w:t>
      </w:r>
      <w:r w:rsidRPr="00793F40">
        <w:rPr>
          <w:lang w:val="es-MX"/>
        </w:rPr>
        <w:tab/>
      </w:r>
      <w:r w:rsidRPr="00793F40">
        <w:rPr>
          <w:lang w:val="es-MX"/>
        </w:rPr>
        <w:tab/>
      </w:r>
      <w:bookmarkStart w:id="3" w:name="Text4"/>
      <w:r w:rsidRPr="00140D8C">
        <w:fldChar w:fldCharType="begin">
          <w:ffData>
            <w:name w:val="Text4"/>
            <w:enabled/>
            <w:calcOnExit w:val="0"/>
            <w:textInput/>
          </w:ffData>
        </w:fldChar>
      </w:r>
      <w:r w:rsidRPr="00793F40">
        <w:rPr>
          <w:lang w:val="es-MX"/>
        </w:rPr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3"/>
    </w:p>
    <w:p w14:paraId="2CE4D26F" w14:textId="293A2DA3" w:rsidR="00B462EB" w:rsidRPr="00E7575A" w:rsidRDefault="00EB577C" w:rsidP="00C42F75">
      <w:pPr>
        <w:spacing w:after="60" w:line="300" w:lineRule="exact"/>
        <w:rPr>
          <w:lang w:val="es-MX"/>
        </w:rPr>
      </w:pPr>
      <w:r w:rsidRPr="00E7575A">
        <w:rPr>
          <w:lang w:val="es-MX"/>
        </w:rPr>
        <w:t>Teléfono</w:t>
      </w:r>
      <w:r w:rsidR="00B462EB" w:rsidRPr="00E7575A">
        <w:rPr>
          <w:lang w:val="es-MX"/>
        </w:rPr>
        <w:t xml:space="preserve">: </w:t>
      </w:r>
      <w:r w:rsidR="00B462EB" w:rsidRPr="00E7575A">
        <w:rPr>
          <w:lang w:val="es-MX"/>
        </w:rPr>
        <w:tab/>
      </w:r>
      <w:bookmarkStart w:id="4" w:name="Text5"/>
      <w:r w:rsidR="00B462EB" w:rsidRPr="00140D8C">
        <w:fldChar w:fldCharType="begin">
          <w:ffData>
            <w:name w:val="Text5"/>
            <w:enabled/>
            <w:calcOnExit w:val="0"/>
            <w:textInput/>
          </w:ffData>
        </w:fldChar>
      </w:r>
      <w:r w:rsidR="00B462EB" w:rsidRPr="00E7575A">
        <w:rPr>
          <w:lang w:val="es-MX"/>
        </w:rPr>
        <w:instrText xml:space="preserve"> FORMTEXT </w:instrText>
      </w:r>
      <w:r w:rsidR="00B462EB" w:rsidRPr="00140D8C">
        <w:fldChar w:fldCharType="separate"/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fldChar w:fldCharType="end"/>
      </w:r>
      <w:bookmarkEnd w:id="4"/>
    </w:p>
    <w:p w14:paraId="2CE4D270" w14:textId="05179543" w:rsidR="00B462EB" w:rsidRPr="00E7575A" w:rsidRDefault="00EB577C" w:rsidP="00C42F75">
      <w:pPr>
        <w:spacing w:after="60" w:line="300" w:lineRule="exact"/>
        <w:rPr>
          <w:lang w:val="es-MX"/>
        </w:rPr>
      </w:pPr>
      <w:r w:rsidRPr="00E7575A">
        <w:rPr>
          <w:lang w:val="es-MX"/>
        </w:rPr>
        <w:t>Dirección</w:t>
      </w:r>
      <w:r w:rsidR="00B462EB" w:rsidRPr="00E7575A">
        <w:rPr>
          <w:lang w:val="es-MX"/>
        </w:rPr>
        <w:t>:</w:t>
      </w:r>
      <w:r w:rsidR="00B462EB" w:rsidRPr="00E7575A">
        <w:rPr>
          <w:lang w:val="es-MX"/>
        </w:rPr>
        <w:tab/>
      </w:r>
      <w:bookmarkStart w:id="5" w:name="Text13"/>
      <w:r w:rsidR="00B462EB" w:rsidRPr="00140D8C">
        <w:fldChar w:fldCharType="begin">
          <w:ffData>
            <w:name w:val="Text13"/>
            <w:enabled/>
            <w:calcOnExit w:val="0"/>
            <w:textInput/>
          </w:ffData>
        </w:fldChar>
      </w:r>
      <w:r w:rsidR="00B462EB" w:rsidRPr="00E7575A">
        <w:rPr>
          <w:lang w:val="es-MX"/>
        </w:rPr>
        <w:instrText xml:space="preserve"> FORMTEXT </w:instrText>
      </w:r>
      <w:r w:rsidR="00B462EB" w:rsidRPr="00140D8C">
        <w:fldChar w:fldCharType="separate"/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rPr>
          <w:noProof/>
        </w:rPr>
        <w:t> </w:t>
      </w:r>
      <w:r w:rsidR="00B462EB" w:rsidRPr="00140D8C">
        <w:fldChar w:fldCharType="end"/>
      </w:r>
      <w:bookmarkEnd w:id="5"/>
    </w:p>
    <w:p w14:paraId="2CE4D271" w14:textId="58C8EAC7" w:rsidR="00E020BD" w:rsidRPr="00E7575A" w:rsidRDefault="00E020BD" w:rsidP="00B96DE5">
      <w:pPr>
        <w:rPr>
          <w:lang w:val="es-MX"/>
        </w:rPr>
      </w:pPr>
    </w:p>
    <w:p w14:paraId="2EE3C117" w14:textId="77777777" w:rsidR="00305BD9" w:rsidRPr="00E7575A" w:rsidRDefault="00305BD9" w:rsidP="00B96DE5">
      <w:pPr>
        <w:rPr>
          <w:lang w:val="es-MX"/>
        </w:rPr>
      </w:pPr>
    </w:p>
    <w:p w14:paraId="2CE4D272" w14:textId="1D296EAE" w:rsidR="00B96DE5" w:rsidRPr="00793F40" w:rsidRDefault="00E7575A" w:rsidP="00B96DE5">
      <w:pPr>
        <w:rPr>
          <w:lang w:val="es-MX"/>
        </w:rPr>
      </w:pPr>
      <w:r>
        <w:rPr>
          <w:lang w:val="es-MX"/>
        </w:rPr>
        <w:t>¿</w:t>
      </w:r>
      <w:r w:rsidR="00EB577C" w:rsidRPr="00E7575A">
        <w:rPr>
          <w:lang w:val="es-MX"/>
        </w:rPr>
        <w:t>Está usted o su organización basado(s) en México</w:t>
      </w:r>
      <w:r w:rsidR="00B96DE5" w:rsidRPr="00E7575A">
        <w:rPr>
          <w:lang w:val="es-MX"/>
        </w:rPr>
        <w:t xml:space="preserve">?  </w:t>
      </w:r>
      <w:r w:rsidR="00B96DE5" w:rsidRPr="001219FD">
        <w:rPr>
          <w:sz w:val="20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B96DE5" w:rsidRPr="00E7575A">
        <w:rPr>
          <w:sz w:val="20"/>
          <w:szCs w:val="20"/>
          <w:lang w:val="es-MX"/>
        </w:rPr>
        <w:instrText xml:space="preserve"> FORMCHECKBOX </w:instrText>
      </w:r>
      <w:r w:rsidR="008029AF">
        <w:rPr>
          <w:sz w:val="20"/>
          <w:szCs w:val="20"/>
        </w:rPr>
      </w:r>
      <w:r w:rsidR="008029AF">
        <w:rPr>
          <w:sz w:val="20"/>
          <w:szCs w:val="20"/>
        </w:rPr>
        <w:fldChar w:fldCharType="separate"/>
      </w:r>
      <w:r w:rsidR="00B96DE5" w:rsidRPr="001219FD">
        <w:rPr>
          <w:sz w:val="20"/>
          <w:szCs w:val="20"/>
        </w:rPr>
        <w:fldChar w:fldCharType="end"/>
      </w:r>
      <w:r w:rsidR="00B96DE5" w:rsidRPr="00E7575A">
        <w:rPr>
          <w:sz w:val="20"/>
          <w:szCs w:val="20"/>
          <w:lang w:val="es-MX"/>
        </w:rPr>
        <w:t xml:space="preserve"> </w:t>
      </w:r>
      <w:r w:rsidRPr="00793F40">
        <w:rPr>
          <w:lang w:val="es-MX"/>
        </w:rPr>
        <w:t>Si</w:t>
      </w:r>
      <w:r w:rsidR="00B96DE5" w:rsidRPr="00793F40">
        <w:rPr>
          <w:lang w:val="es-MX"/>
        </w:rPr>
        <w:t xml:space="preserve">    </w:t>
      </w:r>
      <w:r w:rsidR="00B96DE5" w:rsidRPr="001219FD">
        <w:rPr>
          <w:sz w:val="20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B96DE5" w:rsidRPr="00793F40">
        <w:rPr>
          <w:sz w:val="20"/>
          <w:szCs w:val="20"/>
          <w:lang w:val="es-MX"/>
        </w:rPr>
        <w:instrText xml:space="preserve"> FORMCHECKBOX </w:instrText>
      </w:r>
      <w:r w:rsidR="008029AF">
        <w:rPr>
          <w:sz w:val="20"/>
          <w:szCs w:val="20"/>
        </w:rPr>
      </w:r>
      <w:r w:rsidR="008029AF">
        <w:rPr>
          <w:sz w:val="20"/>
          <w:szCs w:val="20"/>
        </w:rPr>
        <w:fldChar w:fldCharType="separate"/>
      </w:r>
      <w:r w:rsidR="00B96DE5" w:rsidRPr="001219FD">
        <w:rPr>
          <w:sz w:val="20"/>
          <w:szCs w:val="20"/>
        </w:rPr>
        <w:fldChar w:fldCharType="end"/>
      </w:r>
      <w:r w:rsidR="00B96DE5" w:rsidRPr="00793F40">
        <w:rPr>
          <w:sz w:val="20"/>
          <w:szCs w:val="20"/>
          <w:lang w:val="es-MX"/>
        </w:rPr>
        <w:t xml:space="preserve"> </w:t>
      </w:r>
      <w:r w:rsidR="00B96DE5" w:rsidRPr="00793F40">
        <w:rPr>
          <w:lang w:val="es-MX"/>
        </w:rPr>
        <w:t>No</w:t>
      </w:r>
    </w:p>
    <w:p w14:paraId="2CE4D273" w14:textId="77777777" w:rsidR="00B96DE5" w:rsidRPr="00793F40" w:rsidRDefault="00B96DE5" w:rsidP="00B96DE5">
      <w:pPr>
        <w:rPr>
          <w:lang w:val="es-MX"/>
        </w:rPr>
      </w:pPr>
    </w:p>
    <w:p w14:paraId="2CE4D274" w14:textId="0AC4E58A" w:rsidR="00B462EB" w:rsidRPr="00793F40" w:rsidRDefault="00E7575A" w:rsidP="00C42F75">
      <w:pPr>
        <w:rPr>
          <w:lang w:val="es-MX"/>
        </w:rPr>
      </w:pPr>
      <w:r w:rsidRPr="00E7575A">
        <w:rPr>
          <w:lang w:val="es-MX"/>
        </w:rPr>
        <w:t xml:space="preserve">Brevemente explique por qué tiene interés en participar como miembro del grupo de trabajo </w:t>
      </w:r>
      <w:r>
        <w:rPr>
          <w:lang w:val="es-MX"/>
        </w:rPr>
        <w:t xml:space="preserve">para el Protocolo </w:t>
      </w:r>
      <w:r w:rsidR="00746F4C">
        <w:rPr>
          <w:lang w:val="es-MX"/>
        </w:rPr>
        <w:t>Forestal</w:t>
      </w:r>
      <w:r>
        <w:rPr>
          <w:lang w:val="es-MX"/>
        </w:rPr>
        <w:t xml:space="preserve"> para México. </w:t>
      </w:r>
    </w:p>
    <w:p w14:paraId="2CE4D275" w14:textId="77777777" w:rsidR="00B462EB" w:rsidRDefault="00B462EB" w:rsidP="00C42F75">
      <w:r w:rsidRPr="00140D8C">
        <w:fldChar w:fldCharType="begin">
          <w:ffData>
            <w:name w:val="Text7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</w:p>
    <w:p w14:paraId="2CE4D276" w14:textId="72735F4D" w:rsidR="00DD0F0E" w:rsidRPr="000A7EAF" w:rsidRDefault="00DD0F0E" w:rsidP="00C42F75"/>
    <w:p w14:paraId="4F1C05E8" w14:textId="77777777" w:rsidR="00305BD9" w:rsidRPr="000A7EAF" w:rsidRDefault="00305BD9" w:rsidP="00C42F75">
      <w:pPr>
        <w:rPr>
          <w:bCs/>
        </w:rPr>
      </w:pPr>
    </w:p>
    <w:tbl>
      <w:tblPr>
        <w:tblW w:w="35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58" w:type="dxa"/>
          <w:bottom w:w="29" w:type="dxa"/>
          <w:right w:w="58" w:type="dxa"/>
        </w:tblCellMar>
        <w:tblLook w:val="01E0" w:firstRow="1" w:lastRow="1" w:firstColumn="1" w:lastColumn="1" w:noHBand="0" w:noVBand="0"/>
      </w:tblPr>
      <w:tblGrid>
        <w:gridCol w:w="5933"/>
        <w:gridCol w:w="628"/>
        <w:gridCol w:w="5"/>
      </w:tblGrid>
      <w:tr w:rsidR="0090458F" w:rsidRPr="00C7706E" w14:paraId="2CE4D27A" w14:textId="77777777" w:rsidTr="000A7EAF">
        <w:trPr>
          <w:gridAfter w:val="1"/>
          <w:wAfter w:w="2784" w:type="dxa"/>
          <w:cantSplit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595959" w:themeFill="text1" w:themeFillTint="A6"/>
          </w:tcPr>
          <w:p w14:paraId="2CE4D277" w14:textId="237F761C" w:rsidR="0090458F" w:rsidRPr="00E7575A" w:rsidRDefault="00E7575A" w:rsidP="007A7CF8">
            <w:pPr>
              <w:rPr>
                <w:b/>
                <w:color w:val="FFFFFF" w:themeColor="background1"/>
                <w:sz w:val="20"/>
                <w:szCs w:val="20"/>
                <w:lang w:val="es-MX"/>
              </w:rPr>
            </w:pPr>
            <w:r w:rsidRPr="00E7575A">
              <w:rPr>
                <w:b/>
                <w:color w:val="FFFFFF" w:themeColor="background1"/>
                <w:sz w:val="20"/>
                <w:szCs w:val="20"/>
                <w:lang w:val="es-MX"/>
              </w:rPr>
              <w:t>Experiencia</w:t>
            </w:r>
            <w:r w:rsidR="0090458F" w:rsidRPr="00E7575A">
              <w:rPr>
                <w:b/>
                <w:color w:val="FFFFFF" w:themeColor="background1"/>
                <w:sz w:val="20"/>
                <w:szCs w:val="20"/>
                <w:lang w:val="es-MX"/>
              </w:rPr>
              <w:t xml:space="preserve"> (</w:t>
            </w:r>
            <w:r w:rsidR="00C03580">
              <w:rPr>
                <w:b/>
                <w:color w:val="FFFFFF" w:themeColor="background1"/>
                <w:sz w:val="20"/>
                <w:szCs w:val="20"/>
                <w:lang w:val="es-MX"/>
              </w:rPr>
              <w:t>s</w:t>
            </w:r>
            <w:r w:rsidR="000A7EAF" w:rsidRPr="00E7575A">
              <w:rPr>
                <w:b/>
                <w:color w:val="FFFFFF" w:themeColor="background1"/>
                <w:sz w:val="20"/>
                <w:szCs w:val="20"/>
                <w:lang w:val="es-MX"/>
              </w:rPr>
              <w:t>eleccione</w:t>
            </w:r>
            <w:r w:rsidRPr="00E7575A">
              <w:rPr>
                <w:b/>
                <w:color w:val="FFFFFF" w:themeColor="background1"/>
                <w:sz w:val="20"/>
                <w:szCs w:val="20"/>
                <w:lang w:val="es-MX"/>
              </w:rPr>
              <w:t xml:space="preserve"> todas las que apliquen</w:t>
            </w:r>
            <w:r w:rsidR="0090458F" w:rsidRPr="00E7575A">
              <w:rPr>
                <w:b/>
                <w:color w:val="FFFFFF" w:themeColor="background1"/>
                <w:sz w:val="20"/>
                <w:szCs w:val="20"/>
                <w:lang w:val="es-MX"/>
              </w:rPr>
              <w:t>):</w:t>
            </w:r>
          </w:p>
        </w:tc>
      </w:tr>
      <w:tr w:rsidR="00626573" w:rsidRPr="00140D8C" w14:paraId="2CE4D280" w14:textId="77777777" w:rsidTr="000A7EAF">
        <w:trPr>
          <w:gridAfter w:val="1"/>
          <w:wAfter w:w="2784" w:type="dxa"/>
          <w:cantSplit/>
        </w:trPr>
        <w:tc>
          <w:tcPr>
            <w:tcW w:w="452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CE4D27B" w14:textId="558FFA45" w:rsidR="00DD0F0E" w:rsidRPr="00192154" w:rsidRDefault="00E7575A" w:rsidP="007A7CF8">
            <w:pPr>
              <w:rPr>
                <w:sz w:val="20"/>
                <w:szCs w:val="20"/>
                <w:lang w:val="es-MX"/>
              </w:rPr>
            </w:pPr>
            <w:r w:rsidRPr="00192154">
              <w:rPr>
                <w:sz w:val="20"/>
                <w:szCs w:val="20"/>
                <w:lang w:val="es-MX"/>
              </w:rPr>
              <w:t>Contabilidad de GEI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CE4D27C" w14:textId="77777777" w:rsidR="00DD0F0E" w:rsidRPr="001219FD" w:rsidRDefault="00DD0F0E" w:rsidP="007A7CF8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8029AF">
              <w:rPr>
                <w:sz w:val="20"/>
                <w:szCs w:val="20"/>
              </w:rPr>
            </w:r>
            <w:r w:rsidR="008029AF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</w:tr>
      <w:tr w:rsidR="00626573" w:rsidRPr="00140D8C" w14:paraId="2CE4D286" w14:textId="77777777" w:rsidTr="000A7EAF">
        <w:trPr>
          <w:gridAfter w:val="1"/>
          <w:wAfter w:w="2784" w:type="dxa"/>
          <w:cantSplit/>
        </w:trPr>
        <w:tc>
          <w:tcPr>
            <w:tcW w:w="452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81" w14:textId="5019A5E1" w:rsidR="00DD0F0E" w:rsidRPr="00192154" w:rsidRDefault="00482B2A" w:rsidP="00626573">
            <w:pPr>
              <w:rPr>
                <w:sz w:val="20"/>
                <w:szCs w:val="20"/>
                <w:lang w:val="es-MX"/>
              </w:rPr>
            </w:pPr>
            <w:r w:rsidRPr="00192154">
              <w:rPr>
                <w:sz w:val="20"/>
                <w:szCs w:val="20"/>
                <w:lang w:val="es-MX"/>
              </w:rPr>
              <w:t>Cuantificación Forestal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82" w14:textId="77777777" w:rsidR="00DD0F0E" w:rsidRPr="001219FD" w:rsidRDefault="00DD0F0E" w:rsidP="007A7CF8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8029AF">
              <w:rPr>
                <w:sz w:val="20"/>
                <w:szCs w:val="20"/>
              </w:rPr>
            </w:r>
            <w:r w:rsidR="008029AF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</w:tr>
      <w:tr w:rsidR="00626573" w:rsidRPr="00140D8C" w14:paraId="2CE4D28C" w14:textId="77777777" w:rsidTr="000A7EAF">
        <w:trPr>
          <w:gridAfter w:val="1"/>
          <w:wAfter w:w="2784" w:type="dxa"/>
          <w:cantSplit/>
          <w:trHeight w:val="249"/>
        </w:trPr>
        <w:tc>
          <w:tcPr>
            <w:tcW w:w="452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87" w14:textId="317B12B5" w:rsidR="00E30DEB" w:rsidRPr="00192154" w:rsidRDefault="00482B2A" w:rsidP="00DB1B6B">
            <w:pPr>
              <w:rPr>
                <w:sz w:val="20"/>
                <w:szCs w:val="20"/>
                <w:u w:val="single"/>
                <w:lang w:val="es-MX"/>
              </w:rPr>
            </w:pPr>
            <w:r w:rsidRPr="00192154">
              <w:rPr>
                <w:sz w:val="20"/>
                <w:szCs w:val="20"/>
                <w:lang w:val="es-MX"/>
              </w:rPr>
              <w:t>Tenencia de la tierra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88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8029AF">
              <w:rPr>
                <w:sz w:val="20"/>
                <w:szCs w:val="20"/>
              </w:rPr>
            </w:r>
            <w:r w:rsidR="008029AF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</w:tr>
      <w:tr w:rsidR="00626573" w:rsidRPr="00140D8C" w14:paraId="2CE4D292" w14:textId="77777777" w:rsidTr="000A7EAF">
        <w:trPr>
          <w:gridAfter w:val="1"/>
          <w:wAfter w:w="2784" w:type="dxa"/>
          <w:cantSplit/>
        </w:trPr>
        <w:tc>
          <w:tcPr>
            <w:tcW w:w="452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8D" w14:textId="45521A0A" w:rsidR="00E30DEB" w:rsidRPr="00192154" w:rsidRDefault="00DA0B58" w:rsidP="00DB1B6B">
            <w:pPr>
              <w:rPr>
                <w:sz w:val="20"/>
                <w:szCs w:val="20"/>
                <w:u w:val="single"/>
                <w:lang w:val="es-MX"/>
              </w:rPr>
            </w:pPr>
            <w:r w:rsidRPr="00192154">
              <w:rPr>
                <w:sz w:val="20"/>
                <w:szCs w:val="20"/>
                <w:lang w:val="es-MX"/>
              </w:rPr>
              <w:t xml:space="preserve">Derecho agrario </w:t>
            </w:r>
            <w:r w:rsidR="00944FF0" w:rsidRPr="00192154">
              <w:rPr>
                <w:sz w:val="20"/>
                <w:szCs w:val="20"/>
                <w:lang w:val="es-MX"/>
              </w:rPr>
              <w:t xml:space="preserve">en México </w:t>
            </w:r>
            <w:r w:rsidRPr="00192154">
              <w:rPr>
                <w:sz w:val="20"/>
                <w:szCs w:val="20"/>
                <w:lang w:val="es-MX"/>
              </w:rPr>
              <w:t>(Ley Agraria)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8E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8029AF">
              <w:rPr>
                <w:sz w:val="20"/>
                <w:szCs w:val="20"/>
              </w:rPr>
            </w:r>
            <w:r w:rsidR="008029AF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</w:tr>
      <w:tr w:rsidR="00626573" w:rsidRPr="00140D8C" w14:paraId="2CE4D298" w14:textId="77777777" w:rsidTr="000A7EAF">
        <w:trPr>
          <w:gridAfter w:val="1"/>
          <w:wAfter w:w="2784" w:type="dxa"/>
          <w:cantSplit/>
        </w:trPr>
        <w:tc>
          <w:tcPr>
            <w:tcW w:w="452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93" w14:textId="49B8B979" w:rsidR="00E30DEB" w:rsidRPr="00192154" w:rsidRDefault="00C7706E" w:rsidP="00DB1B6B">
            <w:pPr>
              <w:rPr>
                <w:sz w:val="20"/>
                <w:szCs w:val="20"/>
                <w:lang w:val="es-MX"/>
              </w:rPr>
            </w:pPr>
            <w:r>
              <w:rPr>
                <w:sz w:val="20"/>
                <w:szCs w:val="20"/>
                <w:lang w:val="es-MX"/>
              </w:rPr>
              <w:t>I</w:t>
            </w:r>
            <w:r w:rsidR="00192154">
              <w:rPr>
                <w:sz w:val="20"/>
                <w:szCs w:val="20"/>
                <w:lang w:val="es-MX"/>
              </w:rPr>
              <w:t xml:space="preserve">nventarios </w:t>
            </w:r>
            <w:r w:rsidR="004F2AEF">
              <w:rPr>
                <w:sz w:val="20"/>
                <w:szCs w:val="20"/>
                <w:lang w:val="es-MX"/>
              </w:rPr>
              <w:t>forestales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94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8029AF">
              <w:rPr>
                <w:sz w:val="20"/>
                <w:szCs w:val="20"/>
              </w:rPr>
            </w:r>
            <w:r w:rsidR="008029AF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</w:tr>
      <w:tr w:rsidR="00ED1710" w:rsidRPr="00ED1710" w14:paraId="5825F4D0" w14:textId="77777777" w:rsidTr="000A7EAF">
        <w:trPr>
          <w:cantSplit/>
        </w:trPr>
        <w:tc>
          <w:tcPr>
            <w:tcW w:w="452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4B88B66" w14:textId="13A56233" w:rsidR="00ED1710" w:rsidRDefault="00ED1710" w:rsidP="00DB1B6B">
            <w:pPr>
              <w:rPr>
                <w:sz w:val="20"/>
                <w:szCs w:val="20"/>
                <w:lang w:val="es-MX"/>
              </w:rPr>
            </w:pPr>
            <w:r>
              <w:rPr>
                <w:sz w:val="20"/>
                <w:szCs w:val="20"/>
                <w:lang w:val="es-MX"/>
              </w:rPr>
              <w:t>Desarrollo de proyectos forestales en México</w:t>
            </w:r>
          </w:p>
        </w:tc>
        <w:tc>
          <w:tcPr>
            <w:tcW w:w="480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C895C2" w14:textId="2568E310" w:rsidR="00ED1710" w:rsidRPr="00ED1710" w:rsidRDefault="00ED1710" w:rsidP="00ED1710">
            <w:pPr>
              <w:jc w:val="center"/>
              <w:rPr>
                <w:sz w:val="20"/>
                <w:szCs w:val="20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8029AF">
              <w:rPr>
                <w:sz w:val="20"/>
                <w:szCs w:val="20"/>
              </w:rPr>
            </w:r>
            <w:r w:rsidR="008029AF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</w:tr>
      <w:tr w:rsidR="00626573" w:rsidRPr="00C7706E" w14:paraId="2CE4D29E" w14:textId="77777777" w:rsidTr="000A7EAF">
        <w:trPr>
          <w:gridAfter w:val="1"/>
          <w:wAfter w:w="2784" w:type="dxa"/>
          <w:cantSplit/>
        </w:trPr>
        <w:tc>
          <w:tcPr>
            <w:tcW w:w="452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99" w14:textId="4CEA23C9" w:rsidR="00D647C9" w:rsidRPr="00192154" w:rsidRDefault="00D647C9" w:rsidP="00DB1B6B">
            <w:pPr>
              <w:rPr>
                <w:sz w:val="20"/>
                <w:szCs w:val="20"/>
                <w:lang w:val="es-MX"/>
              </w:rPr>
            </w:pPr>
            <w:r>
              <w:rPr>
                <w:sz w:val="20"/>
                <w:szCs w:val="20"/>
                <w:lang w:val="es-MX"/>
              </w:rPr>
              <w:t>Desarrollo de proyectos manglar</w:t>
            </w:r>
            <w:r w:rsidR="00900BB2">
              <w:rPr>
                <w:sz w:val="20"/>
                <w:szCs w:val="20"/>
                <w:lang w:val="es-MX"/>
              </w:rPr>
              <w:t>es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9A" w14:textId="68389904" w:rsidR="00D647C9" w:rsidRPr="00ED1710" w:rsidRDefault="00D647C9" w:rsidP="00DB1B6B">
            <w:pPr>
              <w:jc w:val="center"/>
              <w:rPr>
                <w:sz w:val="20"/>
                <w:szCs w:val="20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8029AF">
              <w:rPr>
                <w:sz w:val="20"/>
                <w:szCs w:val="20"/>
              </w:rPr>
            </w:r>
            <w:r w:rsidR="008029AF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</w:tr>
      <w:tr w:rsidR="00626573" w:rsidRPr="00140D8C" w14:paraId="2CE4D2A3" w14:textId="77777777" w:rsidTr="000A7EAF">
        <w:trPr>
          <w:gridAfter w:val="1"/>
          <w:wAfter w:w="2784" w:type="dxa"/>
          <w:cantSplit/>
        </w:trPr>
        <w:tc>
          <w:tcPr>
            <w:tcW w:w="452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9F" w14:textId="201E40C0" w:rsidR="00E30DEB" w:rsidRPr="00192154" w:rsidRDefault="00944FF0" w:rsidP="00DB1B6B">
            <w:pPr>
              <w:rPr>
                <w:sz w:val="20"/>
                <w:szCs w:val="20"/>
                <w:lang w:val="es-MX"/>
              </w:rPr>
            </w:pPr>
            <w:r w:rsidRPr="00192154">
              <w:rPr>
                <w:sz w:val="20"/>
                <w:szCs w:val="20"/>
                <w:lang w:val="es-MX"/>
              </w:rPr>
              <w:t>Cuantificación de carbono del suelo (en el manglar idealmente)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A0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8029AF">
              <w:rPr>
                <w:sz w:val="20"/>
                <w:szCs w:val="20"/>
              </w:rPr>
            </w:r>
            <w:r w:rsidR="008029AF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</w:tr>
      <w:tr w:rsidR="00626573" w:rsidRPr="00140D8C" w14:paraId="2CE4D2A8" w14:textId="77777777" w:rsidTr="000A7EAF">
        <w:trPr>
          <w:gridAfter w:val="1"/>
          <w:wAfter w:w="2784" w:type="dxa"/>
          <w:cantSplit/>
        </w:trPr>
        <w:tc>
          <w:tcPr>
            <w:tcW w:w="452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A4" w14:textId="7CB3B17D" w:rsidR="00E30DEB" w:rsidRPr="00192154" w:rsidRDefault="00891CF5" w:rsidP="00DB1B6B">
            <w:pPr>
              <w:rPr>
                <w:sz w:val="20"/>
                <w:szCs w:val="20"/>
                <w:u w:val="single"/>
                <w:lang w:val="es-MX"/>
              </w:rPr>
            </w:pPr>
            <w:r w:rsidRPr="00192154">
              <w:rPr>
                <w:sz w:val="20"/>
                <w:szCs w:val="20"/>
                <w:lang w:val="es-MX"/>
              </w:rPr>
              <w:t>Organización social en México</w:t>
            </w:r>
            <w:r w:rsidR="004F2AEF">
              <w:rPr>
                <w:sz w:val="20"/>
                <w:szCs w:val="20"/>
                <w:lang w:val="es-MX"/>
              </w:rPr>
              <w:t xml:space="preserve"> o salvaguardas sociale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A5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8029AF">
              <w:rPr>
                <w:sz w:val="20"/>
                <w:szCs w:val="20"/>
              </w:rPr>
            </w:r>
            <w:r w:rsidR="008029AF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</w:tr>
      <w:tr w:rsidR="00626573" w:rsidRPr="00140D8C" w14:paraId="2CE4D2AD" w14:textId="77777777" w:rsidTr="000A7EAF">
        <w:trPr>
          <w:gridAfter w:val="1"/>
          <w:wAfter w:w="2784" w:type="dxa"/>
          <w:cantSplit/>
        </w:trPr>
        <w:tc>
          <w:tcPr>
            <w:tcW w:w="452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A9" w14:textId="313F8E19" w:rsidR="00E30DEB" w:rsidRPr="00192154" w:rsidRDefault="00D07A99" w:rsidP="00DB1B6B">
            <w:pPr>
              <w:rPr>
                <w:sz w:val="20"/>
                <w:szCs w:val="20"/>
                <w:u w:val="single"/>
                <w:lang w:val="es-MX"/>
              </w:rPr>
            </w:pPr>
            <w:r w:rsidRPr="00192154">
              <w:rPr>
                <w:sz w:val="20"/>
                <w:szCs w:val="20"/>
                <w:lang w:val="es-MX"/>
              </w:rPr>
              <w:t>Otro</w:t>
            </w:r>
            <w:r w:rsidR="00E30DEB" w:rsidRPr="00192154">
              <w:rPr>
                <w:sz w:val="20"/>
                <w:szCs w:val="20"/>
                <w:lang w:val="es-MX"/>
              </w:rPr>
              <w:t xml:space="preserve"> (</w:t>
            </w:r>
            <w:r w:rsidRPr="00192154">
              <w:rPr>
                <w:sz w:val="20"/>
                <w:szCs w:val="20"/>
                <w:lang w:val="es-MX"/>
              </w:rPr>
              <w:t>favor de explicar</w:t>
            </w:r>
            <w:r w:rsidR="00E30DEB" w:rsidRPr="00192154">
              <w:rPr>
                <w:sz w:val="20"/>
                <w:szCs w:val="20"/>
                <w:lang w:val="es-MX"/>
              </w:rPr>
              <w:t>)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AA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8029AF">
              <w:rPr>
                <w:sz w:val="20"/>
                <w:szCs w:val="20"/>
              </w:rPr>
            </w:r>
            <w:r w:rsidR="008029AF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</w:tr>
      <w:tr w:rsidR="00626573" w:rsidRPr="00140D8C" w14:paraId="2CE4D2B2" w14:textId="77777777" w:rsidTr="000A7EAF">
        <w:trPr>
          <w:gridAfter w:val="1"/>
          <w:wAfter w:w="2784" w:type="dxa"/>
          <w:cantSplit/>
        </w:trPr>
        <w:tc>
          <w:tcPr>
            <w:tcW w:w="452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CE4D2AE" w14:textId="77777777" w:rsidR="00E30DEB" w:rsidRPr="00192154" w:rsidRDefault="00E30DEB" w:rsidP="00DB1B6B">
            <w:pPr>
              <w:rPr>
                <w:sz w:val="20"/>
                <w:szCs w:val="20"/>
                <w:u w:val="single"/>
                <w:lang w:val="es-MX"/>
              </w:rPr>
            </w:pPr>
            <w:r w:rsidRPr="00192154">
              <w:rPr>
                <w:sz w:val="20"/>
                <w:szCs w:val="20"/>
                <w:lang w:val="es-MX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92154">
              <w:rPr>
                <w:sz w:val="20"/>
                <w:szCs w:val="20"/>
                <w:lang w:val="es-MX"/>
              </w:rPr>
              <w:instrText xml:space="preserve"> FORMTEXT </w:instrText>
            </w:r>
            <w:r w:rsidRPr="00192154">
              <w:rPr>
                <w:sz w:val="20"/>
                <w:szCs w:val="20"/>
                <w:lang w:val="es-MX"/>
              </w:rPr>
            </w:r>
            <w:r w:rsidRPr="00192154">
              <w:rPr>
                <w:sz w:val="20"/>
                <w:szCs w:val="20"/>
                <w:lang w:val="es-MX"/>
              </w:rPr>
              <w:fldChar w:fldCharType="separate"/>
            </w:r>
            <w:r w:rsidRPr="00192154">
              <w:rPr>
                <w:noProof/>
                <w:sz w:val="20"/>
                <w:szCs w:val="20"/>
                <w:lang w:val="es-MX"/>
              </w:rPr>
              <w:t> </w:t>
            </w:r>
            <w:r w:rsidRPr="00192154">
              <w:rPr>
                <w:noProof/>
                <w:sz w:val="20"/>
                <w:szCs w:val="20"/>
                <w:lang w:val="es-MX"/>
              </w:rPr>
              <w:t> </w:t>
            </w:r>
            <w:r w:rsidRPr="00192154">
              <w:rPr>
                <w:noProof/>
                <w:sz w:val="20"/>
                <w:szCs w:val="20"/>
                <w:lang w:val="es-MX"/>
              </w:rPr>
              <w:t> </w:t>
            </w:r>
            <w:r w:rsidRPr="00192154">
              <w:rPr>
                <w:noProof/>
                <w:sz w:val="20"/>
                <w:szCs w:val="20"/>
                <w:lang w:val="es-MX"/>
              </w:rPr>
              <w:t> </w:t>
            </w:r>
            <w:r w:rsidRPr="00192154">
              <w:rPr>
                <w:noProof/>
                <w:sz w:val="20"/>
                <w:szCs w:val="20"/>
                <w:lang w:val="es-MX"/>
              </w:rPr>
              <w:t> </w:t>
            </w:r>
            <w:r w:rsidRPr="00192154">
              <w:rPr>
                <w:sz w:val="20"/>
                <w:szCs w:val="20"/>
                <w:lang w:val="es-MX"/>
              </w:rPr>
              <w:fldChar w:fldCharType="end"/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E4D2AF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</w:p>
        </w:tc>
      </w:tr>
    </w:tbl>
    <w:p w14:paraId="2CE4D2B3" w14:textId="452B3965" w:rsidR="00DD0F0E" w:rsidRPr="00140D8C" w:rsidRDefault="00DD0F0E" w:rsidP="00C42F75"/>
    <w:p w14:paraId="2645C085" w14:textId="77777777" w:rsidR="000A7EAF" w:rsidRPr="00140D8C" w:rsidRDefault="000A7EAF" w:rsidP="00C42F75"/>
    <w:p w14:paraId="2CE4D2B4" w14:textId="1F41DCB4" w:rsidR="00B462EB" w:rsidRPr="00140D8C" w:rsidRDefault="00403FE1" w:rsidP="00C42F75">
      <w:r w:rsidRPr="00171421">
        <w:rPr>
          <w:lang w:val="es-MX"/>
        </w:rPr>
        <w:t xml:space="preserve">De forma breve, justifique por qué </w:t>
      </w:r>
      <w:r w:rsidR="00171421" w:rsidRPr="00171421">
        <w:rPr>
          <w:lang w:val="es-MX"/>
        </w:rPr>
        <w:t xml:space="preserve">usted debe formar parte del grupo de trabajo y cómo se beneficiará el proceso con su participación. </w:t>
      </w:r>
      <w:r w:rsidR="00171421" w:rsidRPr="00171421">
        <w:t>Fa</w:t>
      </w:r>
      <w:r w:rsidR="00171421">
        <w:t xml:space="preserve">vor de incluir informacion sobre su experiencia relevante. </w:t>
      </w:r>
    </w:p>
    <w:bookmarkStart w:id="6" w:name="Text10"/>
    <w:p w14:paraId="2CE4D2B5" w14:textId="77777777" w:rsidR="00B462EB" w:rsidRPr="00140D8C" w:rsidRDefault="00B462EB" w:rsidP="00C42F75">
      <w:r w:rsidRPr="00140D8C">
        <w:fldChar w:fldCharType="begin">
          <w:ffData>
            <w:name w:val="Text10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6"/>
    </w:p>
    <w:p w14:paraId="2CE4D2B6" w14:textId="77777777" w:rsidR="00B462EB" w:rsidRPr="00140D8C" w:rsidRDefault="00B462EB" w:rsidP="00C42F75"/>
    <w:p w14:paraId="2CE4D2B7" w14:textId="45A3E971" w:rsidR="00B462EB" w:rsidRPr="00793F40" w:rsidRDefault="00171421" w:rsidP="00C42F75">
      <w:pPr>
        <w:rPr>
          <w:lang w:val="es-MX"/>
        </w:rPr>
      </w:pPr>
      <w:r w:rsidRPr="00171421">
        <w:rPr>
          <w:lang w:val="es-MX"/>
        </w:rPr>
        <w:t xml:space="preserve">Explique su nivel de experiencia </w:t>
      </w:r>
      <w:r w:rsidR="008404CE">
        <w:rPr>
          <w:lang w:val="es-MX"/>
        </w:rPr>
        <w:t>con el sector forestal</w:t>
      </w:r>
      <w:r w:rsidRPr="00171421">
        <w:rPr>
          <w:lang w:val="es-MX"/>
        </w:rPr>
        <w:t xml:space="preserve"> en</w:t>
      </w:r>
      <w:r>
        <w:rPr>
          <w:lang w:val="es-MX"/>
        </w:rPr>
        <w:t xml:space="preserve"> México. </w:t>
      </w:r>
      <w:bookmarkStart w:id="7" w:name="Text11"/>
    </w:p>
    <w:p w14:paraId="2CE4D2B8" w14:textId="77777777" w:rsidR="00B53E24" w:rsidRPr="00140D8C" w:rsidRDefault="00B462EB" w:rsidP="00C42F75">
      <w:r w:rsidRPr="00140D8C">
        <w:fldChar w:fldCharType="begin">
          <w:ffData>
            <w:name w:val="Text11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7"/>
    </w:p>
    <w:p w14:paraId="2CE4D2B9" w14:textId="77777777" w:rsidR="002C12B4" w:rsidRPr="00140D8C" w:rsidRDefault="002C12B4" w:rsidP="00C42F75"/>
    <w:p w14:paraId="2CE4D2BA" w14:textId="670BD1A3" w:rsidR="00B53E24" w:rsidRPr="00DE6B63" w:rsidRDefault="00171421" w:rsidP="00C42F75">
      <w:pPr>
        <w:rPr>
          <w:lang w:val="es-MX"/>
        </w:rPr>
      </w:pPr>
      <w:r w:rsidRPr="00DE6B63">
        <w:rPr>
          <w:lang w:val="es-MX"/>
        </w:rPr>
        <w:t>Explique su nivel de experiencia con</w:t>
      </w:r>
      <w:r w:rsidR="004A5581" w:rsidRPr="00DE6B63">
        <w:rPr>
          <w:lang w:val="es-MX"/>
        </w:rPr>
        <w:t xml:space="preserve"> contabilidad de GEI</w:t>
      </w:r>
      <w:r w:rsidR="0032459B">
        <w:rPr>
          <w:lang w:val="es-MX"/>
        </w:rPr>
        <w:t xml:space="preserve"> en el sector forestal</w:t>
      </w:r>
      <w:r w:rsidR="00DE6B63">
        <w:rPr>
          <w:lang w:val="es-MX"/>
        </w:rPr>
        <w:t xml:space="preserve">. </w:t>
      </w:r>
    </w:p>
    <w:p w14:paraId="2CE4D2BB" w14:textId="77777777" w:rsidR="00B462EB" w:rsidRPr="00140D8C" w:rsidRDefault="00B53E24" w:rsidP="00C42F75">
      <w:r w:rsidRPr="00140D8C">
        <w:fldChar w:fldCharType="begin">
          <w:ffData>
            <w:name w:val="Text12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</w:p>
    <w:p w14:paraId="2CE4D2BC" w14:textId="77777777" w:rsidR="002C12B4" w:rsidRDefault="002C12B4" w:rsidP="00C42F75"/>
    <w:p w14:paraId="730ED385" w14:textId="0A66E5B1" w:rsidR="0032459B" w:rsidRPr="00DE6B63" w:rsidRDefault="0032459B" w:rsidP="0032459B">
      <w:pPr>
        <w:rPr>
          <w:lang w:val="es-MX"/>
        </w:rPr>
      </w:pPr>
      <w:r w:rsidRPr="00DE6B63">
        <w:rPr>
          <w:lang w:val="es-MX"/>
        </w:rPr>
        <w:t xml:space="preserve">Explique su nivel de experiencia con </w:t>
      </w:r>
      <w:r w:rsidR="000B3850">
        <w:rPr>
          <w:lang w:val="es-MX"/>
        </w:rPr>
        <w:t xml:space="preserve">temas sociales o agrios relacionados </w:t>
      </w:r>
      <w:r w:rsidR="000C4A42">
        <w:rPr>
          <w:lang w:val="es-MX"/>
        </w:rPr>
        <w:t>con actividades forestales</w:t>
      </w:r>
      <w:r w:rsidR="000B3850">
        <w:rPr>
          <w:lang w:val="es-MX"/>
        </w:rPr>
        <w:t xml:space="preserve"> en México</w:t>
      </w:r>
      <w:r>
        <w:rPr>
          <w:lang w:val="es-MX"/>
        </w:rPr>
        <w:t xml:space="preserve">. </w:t>
      </w:r>
    </w:p>
    <w:p w14:paraId="1AD594C6" w14:textId="77777777" w:rsidR="0032459B" w:rsidRPr="00140D8C" w:rsidRDefault="0032459B" w:rsidP="0032459B">
      <w:r w:rsidRPr="00140D8C">
        <w:fldChar w:fldCharType="begin">
          <w:ffData>
            <w:name w:val="Text12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</w:p>
    <w:p w14:paraId="6F67E043" w14:textId="77777777" w:rsidR="0032459B" w:rsidRDefault="0032459B" w:rsidP="00C42F75"/>
    <w:p w14:paraId="2CE4D2BD" w14:textId="3C8D9946" w:rsidR="00B462EB" w:rsidRPr="00356E82" w:rsidRDefault="00AE24C2" w:rsidP="00C42F75">
      <w:pPr>
        <w:rPr>
          <w:lang w:val="es-MX"/>
        </w:rPr>
      </w:pPr>
      <w:r>
        <w:rPr>
          <w:lang w:val="es-MX"/>
        </w:rPr>
        <w:lastRenderedPageBreak/>
        <w:t>¿</w:t>
      </w:r>
      <w:r w:rsidR="00356E82" w:rsidRPr="00356E82">
        <w:rPr>
          <w:lang w:val="es-MX"/>
        </w:rPr>
        <w:t>Cuantas horas por semana podría comprometer a este trabajo</w:t>
      </w:r>
      <w:r w:rsidR="00B462EB" w:rsidRPr="00356E82">
        <w:rPr>
          <w:lang w:val="es-MX"/>
        </w:rPr>
        <w:t xml:space="preserve">? </w:t>
      </w:r>
      <w:r w:rsidR="002E7404">
        <w:rPr>
          <w:lang w:val="es-MX"/>
        </w:rPr>
        <w:t>Esto es un promedio, no será necesario invertir tiempo todas las semanas.</w:t>
      </w:r>
    </w:p>
    <w:bookmarkStart w:id="8" w:name="Text9"/>
    <w:p w14:paraId="2CE4D2BE" w14:textId="70A78F32" w:rsidR="00243F13" w:rsidRPr="00800498" w:rsidRDefault="00B462EB" w:rsidP="00DD0F0E">
      <w:pPr>
        <w:rPr>
          <w:lang w:val="es-MX"/>
        </w:rPr>
      </w:pPr>
      <w:r w:rsidRPr="00140D8C">
        <w:fldChar w:fldCharType="begin">
          <w:ffData>
            <w:name w:val="Text9"/>
            <w:enabled/>
            <w:calcOnExit w:val="0"/>
            <w:textInput/>
          </w:ffData>
        </w:fldChar>
      </w:r>
      <w:r w:rsidRPr="00800498">
        <w:rPr>
          <w:lang w:val="es-MX"/>
        </w:rPr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8"/>
      <w:r w:rsidRPr="00800498">
        <w:rPr>
          <w:lang w:val="es-MX"/>
        </w:rPr>
        <w:t xml:space="preserve"> </w:t>
      </w:r>
      <w:r w:rsidR="00356E82" w:rsidRPr="00800498">
        <w:rPr>
          <w:lang w:val="es-MX"/>
        </w:rPr>
        <w:t>horas/semana</w:t>
      </w:r>
    </w:p>
    <w:p w14:paraId="2CE4D2BF" w14:textId="77777777" w:rsidR="00090E72" w:rsidRPr="00800498" w:rsidRDefault="00090E72" w:rsidP="00DD0F0E">
      <w:pPr>
        <w:rPr>
          <w:lang w:val="es-MX"/>
        </w:rPr>
      </w:pPr>
    </w:p>
    <w:p w14:paraId="2CE4D2C0" w14:textId="77777777" w:rsidR="00B96DE5" w:rsidRPr="00800498" w:rsidRDefault="00B96DE5" w:rsidP="00DD0F0E">
      <w:pPr>
        <w:rPr>
          <w:lang w:val="es-MX"/>
        </w:rPr>
      </w:pPr>
    </w:p>
    <w:p w14:paraId="2CE4D2C3" w14:textId="4552E3A8" w:rsidR="00B96DE5" w:rsidRPr="00800498" w:rsidRDefault="00356E82" w:rsidP="00F76EB6">
      <w:pPr>
        <w:keepNext/>
        <w:spacing w:after="120"/>
        <w:rPr>
          <w:lang w:val="es-MX"/>
        </w:rPr>
      </w:pPr>
      <w:r w:rsidRPr="00800498">
        <w:rPr>
          <w:lang w:val="es-MX"/>
        </w:rPr>
        <w:t xml:space="preserve">Favor de seleccionar su nivel de </w:t>
      </w:r>
      <w:r w:rsidR="00800498" w:rsidRPr="00800498">
        <w:rPr>
          <w:lang w:val="es-MX"/>
        </w:rPr>
        <w:t>manejo de los siguientes idioma</w:t>
      </w:r>
      <w:r w:rsidR="00800498">
        <w:rPr>
          <w:lang w:val="es-MX"/>
        </w:rPr>
        <w:t>s</w:t>
      </w:r>
      <w:r w:rsidR="00B96DE5" w:rsidRPr="00800498">
        <w:rPr>
          <w:lang w:val="es-MX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8"/>
        <w:gridCol w:w="2700"/>
      </w:tblGrid>
      <w:tr w:rsidR="00B96DE5" w:rsidRPr="00F76EB6" w14:paraId="2CE4D2C6" w14:textId="77777777" w:rsidTr="00B96DE5">
        <w:tc>
          <w:tcPr>
            <w:tcW w:w="2808" w:type="dxa"/>
          </w:tcPr>
          <w:p w14:paraId="2CE4D2C4" w14:textId="4530C17D" w:rsidR="00B96DE5" w:rsidRPr="00F76EB6" w:rsidRDefault="00800498" w:rsidP="00F76EB6">
            <w:pPr>
              <w:keepNext/>
              <w:spacing w:after="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nglés</w:t>
            </w:r>
          </w:p>
        </w:tc>
        <w:tc>
          <w:tcPr>
            <w:tcW w:w="2700" w:type="dxa"/>
          </w:tcPr>
          <w:p w14:paraId="2CE4D2C5" w14:textId="6309FB3D" w:rsidR="00B96DE5" w:rsidRPr="00F76EB6" w:rsidRDefault="00800498" w:rsidP="00F76EB6">
            <w:pPr>
              <w:keepNext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spañol</w:t>
            </w:r>
          </w:p>
        </w:tc>
      </w:tr>
      <w:tr w:rsidR="00800498" w:rsidRPr="00F76EB6" w14:paraId="2CE4D2C9" w14:textId="77777777" w:rsidTr="00B96DE5">
        <w:tc>
          <w:tcPr>
            <w:tcW w:w="2808" w:type="dxa"/>
          </w:tcPr>
          <w:p w14:paraId="2CE4D2C7" w14:textId="4C07C6FC" w:rsidR="00800498" w:rsidRPr="00F76EB6" w:rsidRDefault="00800498" w:rsidP="00800498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8029AF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</w:t>
            </w:r>
            <w:r w:rsidR="00340E09">
              <w:rPr>
                <w:sz w:val="22"/>
                <w:szCs w:val="22"/>
              </w:rPr>
              <w:t>Ninguna</w:t>
            </w:r>
          </w:p>
        </w:tc>
        <w:tc>
          <w:tcPr>
            <w:tcW w:w="2700" w:type="dxa"/>
          </w:tcPr>
          <w:p w14:paraId="2CE4D2C8" w14:textId="23360673" w:rsidR="00800498" w:rsidRPr="00F76EB6" w:rsidRDefault="00800498" w:rsidP="00800498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8029AF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</w:t>
            </w:r>
            <w:r w:rsidR="00340E09">
              <w:rPr>
                <w:sz w:val="22"/>
                <w:szCs w:val="22"/>
              </w:rPr>
              <w:t>Ninguna</w:t>
            </w:r>
          </w:p>
        </w:tc>
      </w:tr>
      <w:tr w:rsidR="00800498" w:rsidRPr="00F76EB6" w14:paraId="2CE4D2CC" w14:textId="77777777" w:rsidTr="00B96DE5">
        <w:tc>
          <w:tcPr>
            <w:tcW w:w="2808" w:type="dxa"/>
          </w:tcPr>
          <w:p w14:paraId="2CE4D2CA" w14:textId="4B555B92" w:rsidR="00800498" w:rsidRPr="00F76EB6" w:rsidRDefault="00800498" w:rsidP="00800498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8029AF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Limitado</w:t>
            </w:r>
          </w:p>
        </w:tc>
        <w:tc>
          <w:tcPr>
            <w:tcW w:w="2700" w:type="dxa"/>
          </w:tcPr>
          <w:p w14:paraId="2CE4D2CB" w14:textId="6F60139B" w:rsidR="00800498" w:rsidRPr="00F76EB6" w:rsidRDefault="00800498" w:rsidP="00800498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8029AF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Limitado</w:t>
            </w:r>
          </w:p>
        </w:tc>
      </w:tr>
      <w:tr w:rsidR="00800498" w:rsidRPr="00F76EB6" w14:paraId="2CE4D2D2" w14:textId="77777777" w:rsidTr="00B96DE5">
        <w:tc>
          <w:tcPr>
            <w:tcW w:w="2808" w:type="dxa"/>
          </w:tcPr>
          <w:p w14:paraId="2CE4D2D0" w14:textId="40005DCB" w:rsidR="00800498" w:rsidRPr="00F76EB6" w:rsidRDefault="00800498" w:rsidP="00800498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8029AF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rofesional</w:t>
            </w:r>
          </w:p>
        </w:tc>
        <w:tc>
          <w:tcPr>
            <w:tcW w:w="2700" w:type="dxa"/>
          </w:tcPr>
          <w:p w14:paraId="2CE4D2D1" w14:textId="63A7EC59" w:rsidR="00800498" w:rsidRPr="00F76EB6" w:rsidRDefault="00800498" w:rsidP="00800498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8029AF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rofesional</w:t>
            </w:r>
          </w:p>
        </w:tc>
      </w:tr>
      <w:tr w:rsidR="00800498" w:rsidRPr="00F76EB6" w14:paraId="2CE4D2D5" w14:textId="77777777" w:rsidTr="00B96DE5">
        <w:tc>
          <w:tcPr>
            <w:tcW w:w="2808" w:type="dxa"/>
          </w:tcPr>
          <w:p w14:paraId="2CE4D2D3" w14:textId="16D71956" w:rsidR="00800498" w:rsidRPr="00F76EB6" w:rsidRDefault="00800498" w:rsidP="00800498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8029AF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Nativo o bilingue</w:t>
            </w:r>
          </w:p>
        </w:tc>
        <w:tc>
          <w:tcPr>
            <w:tcW w:w="2700" w:type="dxa"/>
          </w:tcPr>
          <w:p w14:paraId="2CE4D2D4" w14:textId="24BC864A" w:rsidR="00800498" w:rsidRPr="00F76EB6" w:rsidRDefault="00800498" w:rsidP="00800498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8029AF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Nativo o bilingue</w:t>
            </w:r>
          </w:p>
        </w:tc>
      </w:tr>
    </w:tbl>
    <w:p w14:paraId="2CE4D2D6" w14:textId="1CDF37B9" w:rsidR="00B96DE5" w:rsidRPr="00140D8C" w:rsidRDefault="00B96DE5" w:rsidP="00F76EB6">
      <w:pPr>
        <w:keepNext/>
      </w:pPr>
    </w:p>
    <w:p w14:paraId="3A697518" w14:textId="77777777" w:rsidR="00B936A4" w:rsidRPr="00140D8C" w:rsidRDefault="00B936A4" w:rsidP="00F76EB6">
      <w:pPr>
        <w:keepNext/>
      </w:pPr>
    </w:p>
    <w:p w14:paraId="2CE4D2D7" w14:textId="5E4F222E" w:rsidR="00B96DE5" w:rsidRPr="00B936A4" w:rsidRDefault="00B936A4" w:rsidP="00DD0F0E">
      <w:pPr>
        <w:rPr>
          <w:b/>
          <w:sz w:val="24"/>
          <w:szCs w:val="24"/>
          <w:lang w:val="es-MX"/>
        </w:rPr>
      </w:pPr>
      <w:r w:rsidRPr="00B936A4">
        <w:rPr>
          <w:b/>
          <w:bCs/>
          <w:sz w:val="24"/>
          <w:szCs w:val="24"/>
          <w:lang w:val="es-MX"/>
        </w:rPr>
        <w:t xml:space="preserve">Línea de </w:t>
      </w:r>
      <w:r>
        <w:rPr>
          <w:b/>
          <w:bCs/>
          <w:sz w:val="24"/>
          <w:szCs w:val="24"/>
          <w:lang w:val="es-MX"/>
        </w:rPr>
        <w:t>T</w:t>
      </w:r>
      <w:r w:rsidRPr="00B936A4">
        <w:rPr>
          <w:b/>
          <w:bCs/>
          <w:sz w:val="24"/>
          <w:szCs w:val="24"/>
          <w:lang w:val="es-MX"/>
        </w:rPr>
        <w:t xml:space="preserve">iempo para el </w:t>
      </w:r>
      <w:r>
        <w:rPr>
          <w:b/>
          <w:bCs/>
          <w:sz w:val="24"/>
          <w:szCs w:val="24"/>
          <w:lang w:val="es-MX"/>
        </w:rPr>
        <w:t>P</w:t>
      </w:r>
      <w:r w:rsidRPr="00B936A4">
        <w:rPr>
          <w:b/>
          <w:bCs/>
          <w:sz w:val="24"/>
          <w:szCs w:val="24"/>
          <w:lang w:val="es-MX"/>
        </w:rPr>
        <w:t xml:space="preserve">roceso de </w:t>
      </w:r>
      <w:r>
        <w:rPr>
          <w:b/>
          <w:bCs/>
          <w:sz w:val="24"/>
          <w:szCs w:val="24"/>
          <w:lang w:val="es-MX"/>
        </w:rPr>
        <w:t>D</w:t>
      </w:r>
      <w:r w:rsidRPr="00B936A4">
        <w:rPr>
          <w:b/>
          <w:bCs/>
          <w:sz w:val="24"/>
          <w:szCs w:val="24"/>
          <w:lang w:val="es-MX"/>
        </w:rPr>
        <w:t xml:space="preserve">esarrollo del </w:t>
      </w:r>
      <w:r>
        <w:rPr>
          <w:b/>
          <w:bCs/>
          <w:sz w:val="24"/>
          <w:szCs w:val="24"/>
          <w:lang w:val="es-MX"/>
        </w:rPr>
        <w:t>P</w:t>
      </w:r>
      <w:r w:rsidRPr="00B936A4">
        <w:rPr>
          <w:b/>
          <w:bCs/>
          <w:sz w:val="24"/>
          <w:szCs w:val="24"/>
          <w:lang w:val="es-MX"/>
        </w:rPr>
        <w:t>rotocolo</w:t>
      </w:r>
    </w:p>
    <w:p w14:paraId="73E41369" w14:textId="77777777" w:rsidR="00B936A4" w:rsidRPr="00B936A4" w:rsidRDefault="00B936A4" w:rsidP="00DD0F0E">
      <w:pPr>
        <w:rPr>
          <w:lang w:val="es-MX"/>
        </w:rPr>
      </w:pPr>
    </w:p>
    <w:tbl>
      <w:tblPr>
        <w:tblW w:w="4997" w:type="pct"/>
        <w:jc w:val="center"/>
        <w:tblLayout w:type="fixed"/>
        <w:tblCellMar>
          <w:top w:w="29" w:type="dxa"/>
          <w:left w:w="58" w:type="dxa"/>
          <w:bottom w:w="29" w:type="dxa"/>
          <w:right w:w="58" w:type="dxa"/>
        </w:tblCellMar>
        <w:tblLook w:val="01E0" w:firstRow="1" w:lastRow="1" w:firstColumn="1" w:lastColumn="1" w:noHBand="0" w:noVBand="0"/>
      </w:tblPr>
      <w:tblGrid>
        <w:gridCol w:w="4230"/>
        <w:gridCol w:w="5124"/>
      </w:tblGrid>
      <w:tr w:rsidR="000A7EAF" w:rsidRPr="00B936A4" w14:paraId="7EB4AA2A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13F0F768" w14:textId="77777777" w:rsidR="000A7EAF" w:rsidRPr="00B936A4" w:rsidRDefault="000A7EAF" w:rsidP="0077541E">
            <w:pPr>
              <w:rPr>
                <w:lang w:val="es-MX"/>
              </w:rPr>
            </w:pPr>
            <w:r w:rsidRPr="00B936A4">
              <w:rPr>
                <w:lang w:val="es-MX"/>
              </w:rPr>
              <w:t>Formación del grupo de trabajo</w:t>
            </w:r>
          </w:p>
        </w:tc>
        <w:tc>
          <w:tcPr>
            <w:tcW w:w="2739" w:type="pct"/>
            <w:vAlign w:val="center"/>
          </w:tcPr>
          <w:p w14:paraId="1E5003F6" w14:textId="537F0C95" w:rsidR="000A7EAF" w:rsidRPr="00B936A4" w:rsidRDefault="000A7EAF" w:rsidP="0077541E">
            <w:pPr>
              <w:rPr>
                <w:lang w:val="es-MX"/>
              </w:rPr>
            </w:pPr>
            <w:r w:rsidRPr="00B936A4">
              <w:rPr>
                <w:lang w:val="es-MX"/>
              </w:rPr>
              <w:t>Sept</w:t>
            </w:r>
            <w:r w:rsidR="00486107">
              <w:rPr>
                <w:lang w:val="es-MX"/>
              </w:rPr>
              <w:t>iembre</w:t>
            </w:r>
            <w:r w:rsidRPr="00B936A4">
              <w:rPr>
                <w:lang w:val="es-MX"/>
              </w:rPr>
              <w:t xml:space="preserve"> 2021</w:t>
            </w:r>
          </w:p>
        </w:tc>
      </w:tr>
      <w:tr w:rsidR="000A7EAF" w:rsidRPr="00B936A4" w14:paraId="501DD90D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73F0F721" w14:textId="77777777" w:rsidR="000A7EAF" w:rsidRPr="00B936A4" w:rsidRDefault="000A7EAF" w:rsidP="0077541E">
            <w:pPr>
              <w:rPr>
                <w:lang w:val="es-MX"/>
              </w:rPr>
            </w:pPr>
            <w:r w:rsidRPr="00B936A4">
              <w:rPr>
                <w:lang w:val="es-MX"/>
              </w:rPr>
              <w:t>Reuniones del grupo de trabajo</w:t>
            </w:r>
          </w:p>
        </w:tc>
        <w:tc>
          <w:tcPr>
            <w:tcW w:w="2739" w:type="pct"/>
            <w:vAlign w:val="center"/>
          </w:tcPr>
          <w:p w14:paraId="7E45A026" w14:textId="3F310062" w:rsidR="000A7EAF" w:rsidRPr="00B936A4" w:rsidRDefault="000A7EAF" w:rsidP="0077541E">
            <w:pPr>
              <w:rPr>
                <w:lang w:val="es-MX"/>
              </w:rPr>
            </w:pPr>
            <w:r w:rsidRPr="00B936A4">
              <w:rPr>
                <w:lang w:val="es-MX"/>
              </w:rPr>
              <w:t>Oct</w:t>
            </w:r>
            <w:r w:rsidR="00CE650B">
              <w:rPr>
                <w:lang w:val="es-MX"/>
              </w:rPr>
              <w:t xml:space="preserve">ubre – </w:t>
            </w:r>
            <w:r w:rsidRPr="00B936A4">
              <w:rPr>
                <w:lang w:val="es-MX"/>
              </w:rPr>
              <w:t>Dic</w:t>
            </w:r>
            <w:r w:rsidR="00CE650B">
              <w:rPr>
                <w:lang w:val="es-MX"/>
              </w:rPr>
              <w:t xml:space="preserve">iembre </w:t>
            </w:r>
            <w:r w:rsidRPr="00B936A4">
              <w:rPr>
                <w:lang w:val="es-MX"/>
              </w:rPr>
              <w:t>2021</w:t>
            </w:r>
          </w:p>
        </w:tc>
      </w:tr>
      <w:tr w:rsidR="000A7EAF" w:rsidRPr="00B936A4" w14:paraId="06C5C298" w14:textId="77777777" w:rsidTr="00486107">
        <w:trPr>
          <w:cantSplit/>
          <w:trHeight w:val="249"/>
          <w:jc w:val="center"/>
        </w:trPr>
        <w:tc>
          <w:tcPr>
            <w:tcW w:w="2261" w:type="pct"/>
            <w:vAlign w:val="center"/>
          </w:tcPr>
          <w:p w14:paraId="241C9C52" w14:textId="77777777" w:rsidR="000A7EAF" w:rsidRPr="00B936A4" w:rsidRDefault="000A7EAF" w:rsidP="0077541E">
            <w:pPr>
              <w:rPr>
                <w:lang w:val="es-MX"/>
              </w:rPr>
            </w:pPr>
            <w:r w:rsidRPr="00B936A4">
              <w:rPr>
                <w:lang w:val="es-MX"/>
              </w:rPr>
              <w:t xml:space="preserve">Desarrollo del protocolo </w:t>
            </w:r>
          </w:p>
        </w:tc>
        <w:tc>
          <w:tcPr>
            <w:tcW w:w="2739" w:type="pct"/>
            <w:vAlign w:val="center"/>
          </w:tcPr>
          <w:p w14:paraId="78A5AC09" w14:textId="6BEBBF14" w:rsidR="000A7EAF" w:rsidRPr="00B936A4" w:rsidRDefault="000A7EAF" w:rsidP="0077541E">
            <w:pPr>
              <w:rPr>
                <w:lang w:val="es-MX"/>
              </w:rPr>
            </w:pPr>
            <w:r w:rsidRPr="00B936A4">
              <w:rPr>
                <w:lang w:val="es-MX"/>
              </w:rPr>
              <w:t>Dic</w:t>
            </w:r>
            <w:r w:rsidR="00CE650B">
              <w:rPr>
                <w:lang w:val="es-MX"/>
              </w:rPr>
              <w:t>iembre</w:t>
            </w:r>
            <w:r w:rsidRPr="00B936A4">
              <w:rPr>
                <w:lang w:val="es-MX"/>
              </w:rPr>
              <w:t xml:space="preserve"> 2021</w:t>
            </w:r>
            <w:r w:rsidR="00CE650B">
              <w:rPr>
                <w:lang w:val="es-MX"/>
              </w:rPr>
              <w:t xml:space="preserve"> – </w:t>
            </w:r>
            <w:r w:rsidRPr="00B936A4">
              <w:rPr>
                <w:lang w:val="es-MX"/>
              </w:rPr>
              <w:t>Feb</w:t>
            </w:r>
            <w:r w:rsidR="00CE650B">
              <w:rPr>
                <w:lang w:val="es-MX"/>
              </w:rPr>
              <w:t xml:space="preserve">rero </w:t>
            </w:r>
            <w:r w:rsidRPr="00B936A4">
              <w:rPr>
                <w:lang w:val="es-MX"/>
              </w:rPr>
              <w:t>2022</w:t>
            </w:r>
          </w:p>
        </w:tc>
      </w:tr>
      <w:tr w:rsidR="000A7EAF" w:rsidRPr="00B936A4" w14:paraId="54B365E8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6BC6F54B" w14:textId="77777777" w:rsidR="000A7EAF" w:rsidRPr="00B936A4" w:rsidRDefault="000A7EAF" w:rsidP="0077541E">
            <w:pPr>
              <w:rPr>
                <w:lang w:val="es-MX"/>
              </w:rPr>
            </w:pPr>
            <w:r w:rsidRPr="00B936A4">
              <w:rPr>
                <w:lang w:val="es-MX"/>
              </w:rPr>
              <w:t>Periodo de consulta pública</w:t>
            </w:r>
          </w:p>
        </w:tc>
        <w:tc>
          <w:tcPr>
            <w:tcW w:w="2739" w:type="pct"/>
            <w:vAlign w:val="center"/>
          </w:tcPr>
          <w:p w14:paraId="4ABD214D" w14:textId="77777777" w:rsidR="000A7EAF" w:rsidRPr="00B936A4" w:rsidRDefault="000A7EAF" w:rsidP="0077541E">
            <w:pPr>
              <w:rPr>
                <w:lang w:val="es-MX"/>
              </w:rPr>
            </w:pPr>
            <w:r w:rsidRPr="00B936A4">
              <w:rPr>
                <w:lang w:val="es-MX"/>
              </w:rPr>
              <w:t>Marzo 2022</w:t>
            </w:r>
          </w:p>
        </w:tc>
      </w:tr>
      <w:tr w:rsidR="000A7EAF" w:rsidRPr="00B936A4" w14:paraId="0D05ED75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01595472" w14:textId="77777777" w:rsidR="000A7EAF" w:rsidRPr="00B936A4" w:rsidRDefault="000A7EAF" w:rsidP="0077541E">
            <w:pPr>
              <w:rPr>
                <w:lang w:val="es-MX"/>
              </w:rPr>
            </w:pPr>
            <w:r w:rsidRPr="00B936A4">
              <w:rPr>
                <w:lang w:val="es-MX"/>
              </w:rPr>
              <w:t>Adopción del protocolo</w:t>
            </w:r>
          </w:p>
        </w:tc>
        <w:tc>
          <w:tcPr>
            <w:tcW w:w="2739" w:type="pct"/>
            <w:vAlign w:val="center"/>
          </w:tcPr>
          <w:p w14:paraId="5B0940C0" w14:textId="77777777" w:rsidR="000A7EAF" w:rsidRPr="00B936A4" w:rsidRDefault="000A7EAF" w:rsidP="0077541E">
            <w:pPr>
              <w:rPr>
                <w:lang w:val="es-MX"/>
              </w:rPr>
            </w:pPr>
            <w:r w:rsidRPr="00B936A4">
              <w:rPr>
                <w:lang w:val="es-MX"/>
              </w:rPr>
              <w:t>Junio 2022</w:t>
            </w:r>
          </w:p>
        </w:tc>
      </w:tr>
      <w:tr w:rsidR="000A7EAF" w:rsidRPr="00B936A4" w14:paraId="55A8D055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 w:val="restart"/>
          </w:tcPr>
          <w:p w14:paraId="37734911" w14:textId="77777777" w:rsidR="000A7EAF" w:rsidRPr="00B936A4" w:rsidRDefault="000A7EAF" w:rsidP="0077541E">
            <w:pPr>
              <w:rPr>
                <w:i/>
                <w:sz w:val="20"/>
                <w:szCs w:val="20"/>
                <w:lang w:val="es-MX"/>
              </w:rPr>
            </w:pPr>
          </w:p>
          <w:p w14:paraId="5CC6E76B" w14:textId="77777777" w:rsidR="000A7EAF" w:rsidRPr="00B936A4" w:rsidRDefault="000A7EAF" w:rsidP="0077541E">
            <w:pPr>
              <w:rPr>
                <w:sz w:val="20"/>
                <w:szCs w:val="20"/>
                <w:lang w:val="es-MX"/>
              </w:rPr>
            </w:pPr>
            <w:r w:rsidRPr="00B936A4">
              <w:rPr>
                <w:i/>
                <w:sz w:val="20"/>
                <w:szCs w:val="20"/>
                <w:lang w:val="es-MX"/>
              </w:rPr>
              <w:t xml:space="preserve">Nota: La Reserva anticipa que el proyecto se alineará a los tiempos descritos arriba. No obstante, los tiempos pueden cambiar debido a cambios en las prioridades de desarrollo de los protocolos según los resultados del proceso de desarrollo y el proceso de consulta pública.  </w:t>
            </w:r>
          </w:p>
        </w:tc>
      </w:tr>
      <w:tr w:rsidR="000A7EAF" w:rsidRPr="00B936A4" w14:paraId="53A7E8F2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484D2C43" w14:textId="77777777" w:rsidR="000A7EAF" w:rsidRPr="00B936A4" w:rsidRDefault="000A7EAF" w:rsidP="0077541E">
            <w:pPr>
              <w:jc w:val="right"/>
              <w:rPr>
                <w:lang w:val="es-MX"/>
              </w:rPr>
            </w:pPr>
          </w:p>
        </w:tc>
      </w:tr>
      <w:tr w:rsidR="000A7EAF" w:rsidRPr="00B936A4" w14:paraId="03A5EC34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6BA06740" w14:textId="77777777" w:rsidR="000A7EAF" w:rsidRPr="00B936A4" w:rsidRDefault="000A7EAF" w:rsidP="0077541E">
            <w:pPr>
              <w:jc w:val="right"/>
              <w:rPr>
                <w:lang w:val="es-MX"/>
              </w:rPr>
            </w:pPr>
          </w:p>
        </w:tc>
      </w:tr>
      <w:tr w:rsidR="000A7EAF" w:rsidRPr="00B936A4" w14:paraId="6BDD042A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0F633460" w14:textId="77777777" w:rsidR="000A7EAF" w:rsidRPr="00B936A4" w:rsidRDefault="000A7EAF" w:rsidP="0077541E">
            <w:pPr>
              <w:jc w:val="right"/>
              <w:rPr>
                <w:lang w:val="es-MX"/>
              </w:rPr>
            </w:pPr>
          </w:p>
        </w:tc>
      </w:tr>
      <w:tr w:rsidR="000A7EAF" w:rsidRPr="00B936A4" w14:paraId="2457BF4B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18F5AF6E" w14:textId="77777777" w:rsidR="000A7EAF" w:rsidRPr="00B936A4" w:rsidRDefault="000A7EAF" w:rsidP="0077541E">
            <w:pPr>
              <w:jc w:val="right"/>
              <w:rPr>
                <w:lang w:val="es-MX"/>
              </w:rPr>
            </w:pPr>
          </w:p>
        </w:tc>
      </w:tr>
    </w:tbl>
    <w:p w14:paraId="2CE4D2D8" w14:textId="77777777" w:rsidR="00B96DE5" w:rsidRPr="000A7EAF" w:rsidRDefault="00B96DE5" w:rsidP="00DD0F0E">
      <w:pPr>
        <w:rPr>
          <w:lang w:val="es-MX"/>
        </w:rPr>
      </w:pPr>
    </w:p>
    <w:sectPr w:rsidR="00B96DE5" w:rsidRPr="000A7EAF" w:rsidSect="00A2278B"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8A43A" w14:textId="77777777" w:rsidR="008029AF" w:rsidRDefault="008029AF">
      <w:r>
        <w:separator/>
      </w:r>
    </w:p>
  </w:endnote>
  <w:endnote w:type="continuationSeparator" w:id="0">
    <w:p w14:paraId="355FBB43" w14:textId="77777777" w:rsidR="008029AF" w:rsidRDefault="008029AF">
      <w:r>
        <w:continuationSeparator/>
      </w:r>
    </w:p>
  </w:endnote>
  <w:endnote w:type="continuationNotice" w:id="1">
    <w:p w14:paraId="6FDA7B62" w14:textId="77777777" w:rsidR="008029AF" w:rsidRDefault="008029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2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4D2E0" w14:textId="74AFAB90" w:rsidR="00B462EB" w:rsidRPr="00024EB7" w:rsidRDefault="007F4CC4" w:rsidP="00C42F75">
    <w:pPr>
      <w:pStyle w:val="Footer"/>
      <w:tabs>
        <w:tab w:val="clear" w:pos="4320"/>
        <w:tab w:val="clear" w:pos="8640"/>
      </w:tabs>
      <w:jc w:val="center"/>
      <w:rPr>
        <w:b/>
        <w:i/>
        <w:sz w:val="20"/>
        <w:szCs w:val="20"/>
        <w:lang w:val="es-MX"/>
      </w:rPr>
    </w:pPr>
    <w:r w:rsidRPr="00024EB7">
      <w:rPr>
        <w:b/>
        <w:i/>
        <w:sz w:val="20"/>
        <w:szCs w:val="20"/>
        <w:lang w:val="es-MX"/>
      </w:rPr>
      <w:t xml:space="preserve">Favor de enviar el formato </w:t>
    </w:r>
    <w:r w:rsidR="0085350E" w:rsidRPr="00024EB7">
      <w:rPr>
        <w:b/>
        <w:i/>
        <w:sz w:val="20"/>
        <w:szCs w:val="20"/>
        <w:lang w:val="es-MX"/>
      </w:rPr>
      <w:t>de aplicación al correo</w:t>
    </w:r>
    <w:r w:rsidR="0085350E" w:rsidRPr="00024EB7">
      <w:rPr>
        <w:sz w:val="20"/>
        <w:szCs w:val="20"/>
        <w:lang w:val="es-MX"/>
      </w:rPr>
      <w:t xml:space="preserve"> </w:t>
    </w:r>
    <w:hyperlink r:id="rId1" w:history="1">
      <w:r w:rsidR="00B462EB" w:rsidRPr="00024EB7">
        <w:rPr>
          <w:rStyle w:val="Hyperlink"/>
          <w:rFonts w:cs="Arial"/>
          <w:b/>
          <w:i/>
          <w:color w:val="auto"/>
          <w:sz w:val="20"/>
          <w:szCs w:val="20"/>
          <w:lang w:val="es-MX"/>
        </w:rPr>
        <w:t>policy@climateactionreserve.org</w:t>
      </w:r>
    </w:hyperlink>
    <w:r w:rsidR="00B462EB" w:rsidRPr="00024EB7">
      <w:rPr>
        <w:b/>
        <w:i/>
        <w:sz w:val="20"/>
        <w:szCs w:val="20"/>
        <w:lang w:val="es-MX"/>
      </w:rPr>
      <w:t xml:space="preserve"> </w:t>
    </w:r>
    <w:r w:rsidR="0085350E" w:rsidRPr="00024EB7">
      <w:rPr>
        <w:b/>
        <w:i/>
        <w:sz w:val="20"/>
        <w:szCs w:val="20"/>
        <w:lang w:val="es-MX"/>
      </w:rPr>
      <w:t xml:space="preserve">a más tardar el </w:t>
    </w:r>
    <w:r w:rsidR="001E3D64" w:rsidRPr="00024EB7">
      <w:rPr>
        <w:b/>
        <w:i/>
        <w:sz w:val="20"/>
        <w:szCs w:val="20"/>
        <w:lang w:val="es-MX"/>
      </w:rPr>
      <w:t>jueves</w:t>
    </w:r>
    <w:r w:rsidR="0085350E" w:rsidRPr="00024EB7">
      <w:rPr>
        <w:b/>
        <w:i/>
        <w:sz w:val="20"/>
        <w:szCs w:val="20"/>
        <w:lang w:val="es-MX"/>
      </w:rPr>
      <w:t xml:space="preserve">, </w:t>
    </w:r>
    <w:r w:rsidR="001E3D64" w:rsidRPr="00024EB7">
      <w:rPr>
        <w:b/>
        <w:i/>
        <w:sz w:val="20"/>
        <w:szCs w:val="20"/>
        <w:lang w:val="es-MX"/>
      </w:rPr>
      <w:t>30</w:t>
    </w:r>
    <w:r w:rsidR="00707191" w:rsidRPr="00024EB7">
      <w:rPr>
        <w:b/>
        <w:i/>
        <w:sz w:val="20"/>
        <w:szCs w:val="20"/>
        <w:lang w:val="es-MX"/>
      </w:rPr>
      <w:t xml:space="preserve"> de </w:t>
    </w:r>
    <w:r w:rsidR="001E3D64" w:rsidRPr="00024EB7">
      <w:rPr>
        <w:b/>
        <w:i/>
        <w:sz w:val="20"/>
        <w:szCs w:val="20"/>
        <w:lang w:val="es-MX"/>
      </w:rPr>
      <w:t>septiembre</w:t>
    </w:r>
    <w:r w:rsidR="00707191" w:rsidRPr="00024EB7">
      <w:rPr>
        <w:b/>
        <w:i/>
        <w:sz w:val="20"/>
        <w:szCs w:val="20"/>
        <w:lang w:val="es-MX"/>
      </w:rPr>
      <w:t xml:space="preserve"> de 2021</w:t>
    </w:r>
    <w:r w:rsidR="0085350E" w:rsidRPr="00024EB7">
      <w:rPr>
        <w:b/>
        <w:i/>
        <w:sz w:val="20"/>
        <w:szCs w:val="20"/>
        <w:lang w:val="es-MX"/>
      </w:rPr>
      <w:t>. Gracia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DFF4F" w14:textId="77777777" w:rsidR="008029AF" w:rsidRDefault="008029AF">
      <w:r>
        <w:separator/>
      </w:r>
    </w:p>
  </w:footnote>
  <w:footnote w:type="continuationSeparator" w:id="0">
    <w:p w14:paraId="1B3FBD92" w14:textId="77777777" w:rsidR="008029AF" w:rsidRDefault="008029AF">
      <w:r>
        <w:continuationSeparator/>
      </w:r>
    </w:p>
  </w:footnote>
  <w:footnote w:type="continuationNotice" w:id="1">
    <w:p w14:paraId="0EA1899D" w14:textId="77777777" w:rsidR="008029AF" w:rsidRDefault="008029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4D2DF" w14:textId="77777777" w:rsidR="00B462EB" w:rsidRPr="00D466E0" w:rsidRDefault="00B462EB" w:rsidP="00C42F75">
    <w:pPr>
      <w:pStyle w:val="Header"/>
      <w:tabs>
        <w:tab w:val="clear" w:pos="8640"/>
      </w:tabs>
      <w:rPr>
        <w:i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0C9C"/>
    <w:multiLevelType w:val="hybridMultilevel"/>
    <w:tmpl w:val="DA14ED9E"/>
    <w:lvl w:ilvl="0" w:tplc="E8EC4830">
      <w:start w:val="1"/>
      <w:numFmt w:val="bullet"/>
      <w:lvlText w:val="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C3085"/>
    <w:multiLevelType w:val="hybridMultilevel"/>
    <w:tmpl w:val="200600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200DB"/>
    <w:multiLevelType w:val="hybridMultilevel"/>
    <w:tmpl w:val="F2543C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AD5DFA"/>
    <w:multiLevelType w:val="multilevel"/>
    <w:tmpl w:val="F2543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XRW+DbmF8LrsmBfSGR69GV/5/a0Ufw3pjfXEOrSN+sEAy4k+GT9NHcwgUXA2kw/Dz9LCGHhMISdn2lSioP6xgQ==" w:salt="Qyxg9avGG3xH2cmojYFXFA==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IysjA3tjA2sDRW0lEKTi0uzszPAykwqgUAVcYj9ywAAAA="/>
  </w:docVars>
  <w:rsids>
    <w:rsidRoot w:val="00C42F75"/>
    <w:rsid w:val="000024AB"/>
    <w:rsid w:val="00024EB7"/>
    <w:rsid w:val="00025D6E"/>
    <w:rsid w:val="00027358"/>
    <w:rsid w:val="00043AE6"/>
    <w:rsid w:val="00055BE2"/>
    <w:rsid w:val="00057A2E"/>
    <w:rsid w:val="00085F67"/>
    <w:rsid w:val="00090E72"/>
    <w:rsid w:val="000958E1"/>
    <w:rsid w:val="000A7EAF"/>
    <w:rsid w:val="000B3850"/>
    <w:rsid w:val="000C4A42"/>
    <w:rsid w:val="000C614A"/>
    <w:rsid w:val="000C7DF8"/>
    <w:rsid w:val="000D3B49"/>
    <w:rsid w:val="000D6418"/>
    <w:rsid w:val="000D6902"/>
    <w:rsid w:val="000E74B2"/>
    <w:rsid w:val="001219FD"/>
    <w:rsid w:val="00122E78"/>
    <w:rsid w:val="00125653"/>
    <w:rsid w:val="00132320"/>
    <w:rsid w:val="00140D8C"/>
    <w:rsid w:val="001670B9"/>
    <w:rsid w:val="00171421"/>
    <w:rsid w:val="001815C7"/>
    <w:rsid w:val="00187785"/>
    <w:rsid w:val="00190F5A"/>
    <w:rsid w:val="00192154"/>
    <w:rsid w:val="00193D1D"/>
    <w:rsid w:val="001A6998"/>
    <w:rsid w:val="001B42EC"/>
    <w:rsid w:val="001D2DED"/>
    <w:rsid w:val="001D4D92"/>
    <w:rsid w:val="001D63D9"/>
    <w:rsid w:val="001D6A84"/>
    <w:rsid w:val="001E3D64"/>
    <w:rsid w:val="002001D9"/>
    <w:rsid w:val="002077A4"/>
    <w:rsid w:val="0021085B"/>
    <w:rsid w:val="00225A6A"/>
    <w:rsid w:val="00225D4F"/>
    <w:rsid w:val="00240FA6"/>
    <w:rsid w:val="00243F13"/>
    <w:rsid w:val="00254701"/>
    <w:rsid w:val="002A3166"/>
    <w:rsid w:val="002A79A2"/>
    <w:rsid w:val="002B455E"/>
    <w:rsid w:val="002C0ACE"/>
    <w:rsid w:val="002C12B4"/>
    <w:rsid w:val="002E16E9"/>
    <w:rsid w:val="002E4714"/>
    <w:rsid w:val="002E7404"/>
    <w:rsid w:val="002F1303"/>
    <w:rsid w:val="00300B25"/>
    <w:rsid w:val="00305BD9"/>
    <w:rsid w:val="0032423D"/>
    <w:rsid w:val="0032459B"/>
    <w:rsid w:val="00327F22"/>
    <w:rsid w:val="00340E09"/>
    <w:rsid w:val="0034219A"/>
    <w:rsid w:val="00356E82"/>
    <w:rsid w:val="00357400"/>
    <w:rsid w:val="003662A0"/>
    <w:rsid w:val="003707D4"/>
    <w:rsid w:val="003718C4"/>
    <w:rsid w:val="003A2654"/>
    <w:rsid w:val="003A5857"/>
    <w:rsid w:val="003A6247"/>
    <w:rsid w:val="003C1F53"/>
    <w:rsid w:val="003D67AC"/>
    <w:rsid w:val="003D6F87"/>
    <w:rsid w:val="003E1CD4"/>
    <w:rsid w:val="003E3A2F"/>
    <w:rsid w:val="003F30AE"/>
    <w:rsid w:val="00401C67"/>
    <w:rsid w:val="00403FE1"/>
    <w:rsid w:val="004046F0"/>
    <w:rsid w:val="00416CA2"/>
    <w:rsid w:val="00420659"/>
    <w:rsid w:val="00423470"/>
    <w:rsid w:val="004302D9"/>
    <w:rsid w:val="004314C6"/>
    <w:rsid w:val="00436F1C"/>
    <w:rsid w:val="004414DB"/>
    <w:rsid w:val="00453B0F"/>
    <w:rsid w:val="004657E1"/>
    <w:rsid w:val="00465B93"/>
    <w:rsid w:val="00482B2A"/>
    <w:rsid w:val="00486107"/>
    <w:rsid w:val="0048632F"/>
    <w:rsid w:val="00491376"/>
    <w:rsid w:val="004921BF"/>
    <w:rsid w:val="004A0E2F"/>
    <w:rsid w:val="004A2879"/>
    <w:rsid w:val="004A2D8C"/>
    <w:rsid w:val="004A5581"/>
    <w:rsid w:val="004B281A"/>
    <w:rsid w:val="004C0B6F"/>
    <w:rsid w:val="004C5DF9"/>
    <w:rsid w:val="004C76BE"/>
    <w:rsid w:val="004E03FB"/>
    <w:rsid w:val="004E0DF4"/>
    <w:rsid w:val="004F2AEF"/>
    <w:rsid w:val="004F7696"/>
    <w:rsid w:val="005066EA"/>
    <w:rsid w:val="00507110"/>
    <w:rsid w:val="005206FD"/>
    <w:rsid w:val="00522045"/>
    <w:rsid w:val="00530251"/>
    <w:rsid w:val="00536A32"/>
    <w:rsid w:val="00564D6B"/>
    <w:rsid w:val="00566A1C"/>
    <w:rsid w:val="0058158F"/>
    <w:rsid w:val="005A1721"/>
    <w:rsid w:val="005A22B6"/>
    <w:rsid w:val="005A387D"/>
    <w:rsid w:val="005A5BC0"/>
    <w:rsid w:val="005B02C9"/>
    <w:rsid w:val="005C027D"/>
    <w:rsid w:val="005D00EA"/>
    <w:rsid w:val="005E1CE8"/>
    <w:rsid w:val="006035DF"/>
    <w:rsid w:val="006200DF"/>
    <w:rsid w:val="00626573"/>
    <w:rsid w:val="00670E58"/>
    <w:rsid w:val="00673B73"/>
    <w:rsid w:val="0067731D"/>
    <w:rsid w:val="00681CC5"/>
    <w:rsid w:val="00682499"/>
    <w:rsid w:val="0068467F"/>
    <w:rsid w:val="006A6FEF"/>
    <w:rsid w:val="006C0A6E"/>
    <w:rsid w:val="006D5DF3"/>
    <w:rsid w:val="006D7DF3"/>
    <w:rsid w:val="006E05C4"/>
    <w:rsid w:val="006F3A80"/>
    <w:rsid w:val="00707191"/>
    <w:rsid w:val="00714CE3"/>
    <w:rsid w:val="00717E6A"/>
    <w:rsid w:val="00726D0B"/>
    <w:rsid w:val="007310BA"/>
    <w:rsid w:val="00746F4C"/>
    <w:rsid w:val="00747E06"/>
    <w:rsid w:val="00756EC5"/>
    <w:rsid w:val="00761E18"/>
    <w:rsid w:val="00765C77"/>
    <w:rsid w:val="00773E59"/>
    <w:rsid w:val="00793F40"/>
    <w:rsid w:val="00794E2A"/>
    <w:rsid w:val="0079717F"/>
    <w:rsid w:val="00797967"/>
    <w:rsid w:val="007A20E1"/>
    <w:rsid w:val="007B11E8"/>
    <w:rsid w:val="007B1FA8"/>
    <w:rsid w:val="007D0A83"/>
    <w:rsid w:val="007E2FFE"/>
    <w:rsid w:val="007F4CC4"/>
    <w:rsid w:val="007F4E2E"/>
    <w:rsid w:val="00800498"/>
    <w:rsid w:val="008029AF"/>
    <w:rsid w:val="00813007"/>
    <w:rsid w:val="008206E7"/>
    <w:rsid w:val="00823172"/>
    <w:rsid w:val="0082354C"/>
    <w:rsid w:val="0082562F"/>
    <w:rsid w:val="00827547"/>
    <w:rsid w:val="00827EE1"/>
    <w:rsid w:val="008404CE"/>
    <w:rsid w:val="00840B95"/>
    <w:rsid w:val="0085350E"/>
    <w:rsid w:val="008564BB"/>
    <w:rsid w:val="00856F67"/>
    <w:rsid w:val="00864662"/>
    <w:rsid w:val="00865F7D"/>
    <w:rsid w:val="00883788"/>
    <w:rsid w:val="00891CF5"/>
    <w:rsid w:val="008926B3"/>
    <w:rsid w:val="0089581C"/>
    <w:rsid w:val="008A46E7"/>
    <w:rsid w:val="008C051F"/>
    <w:rsid w:val="008C5803"/>
    <w:rsid w:val="008F45BB"/>
    <w:rsid w:val="008F7D06"/>
    <w:rsid w:val="00900BB2"/>
    <w:rsid w:val="0090458F"/>
    <w:rsid w:val="00914514"/>
    <w:rsid w:val="00944FF0"/>
    <w:rsid w:val="00954944"/>
    <w:rsid w:val="00960B8D"/>
    <w:rsid w:val="00981923"/>
    <w:rsid w:val="009837FD"/>
    <w:rsid w:val="009A4C7A"/>
    <w:rsid w:val="009B34D4"/>
    <w:rsid w:val="009D5FB4"/>
    <w:rsid w:val="009D606B"/>
    <w:rsid w:val="009F3ADA"/>
    <w:rsid w:val="00A2278B"/>
    <w:rsid w:val="00A424AD"/>
    <w:rsid w:val="00A525C9"/>
    <w:rsid w:val="00A57228"/>
    <w:rsid w:val="00A6723C"/>
    <w:rsid w:val="00A75F64"/>
    <w:rsid w:val="00A87F6D"/>
    <w:rsid w:val="00A92695"/>
    <w:rsid w:val="00A9547A"/>
    <w:rsid w:val="00AA07C1"/>
    <w:rsid w:val="00AA5A52"/>
    <w:rsid w:val="00AA69F6"/>
    <w:rsid w:val="00AB2403"/>
    <w:rsid w:val="00AB3200"/>
    <w:rsid w:val="00AB64C8"/>
    <w:rsid w:val="00AE0B27"/>
    <w:rsid w:val="00AE24C2"/>
    <w:rsid w:val="00AE2909"/>
    <w:rsid w:val="00AE51BB"/>
    <w:rsid w:val="00AF008D"/>
    <w:rsid w:val="00AF2A5B"/>
    <w:rsid w:val="00AF2D19"/>
    <w:rsid w:val="00B03104"/>
    <w:rsid w:val="00B238FC"/>
    <w:rsid w:val="00B2503C"/>
    <w:rsid w:val="00B400D3"/>
    <w:rsid w:val="00B462EB"/>
    <w:rsid w:val="00B53E24"/>
    <w:rsid w:val="00B61B8F"/>
    <w:rsid w:val="00B702D4"/>
    <w:rsid w:val="00B708FE"/>
    <w:rsid w:val="00B74348"/>
    <w:rsid w:val="00B767FB"/>
    <w:rsid w:val="00B864DD"/>
    <w:rsid w:val="00B936A4"/>
    <w:rsid w:val="00B96DE5"/>
    <w:rsid w:val="00B97B92"/>
    <w:rsid w:val="00BB4945"/>
    <w:rsid w:val="00BC4514"/>
    <w:rsid w:val="00BD5800"/>
    <w:rsid w:val="00BD7ECD"/>
    <w:rsid w:val="00BE7DD7"/>
    <w:rsid w:val="00BF6F9C"/>
    <w:rsid w:val="00C03580"/>
    <w:rsid w:val="00C16BBE"/>
    <w:rsid w:val="00C233AF"/>
    <w:rsid w:val="00C2692A"/>
    <w:rsid w:val="00C304A2"/>
    <w:rsid w:val="00C403FE"/>
    <w:rsid w:val="00C42F75"/>
    <w:rsid w:val="00C51FBD"/>
    <w:rsid w:val="00C74121"/>
    <w:rsid w:val="00C7706E"/>
    <w:rsid w:val="00C774AC"/>
    <w:rsid w:val="00C857A4"/>
    <w:rsid w:val="00C858E4"/>
    <w:rsid w:val="00C905F8"/>
    <w:rsid w:val="00C961A0"/>
    <w:rsid w:val="00CA4088"/>
    <w:rsid w:val="00CB6FEC"/>
    <w:rsid w:val="00CC7C38"/>
    <w:rsid w:val="00CE145E"/>
    <w:rsid w:val="00CE19EA"/>
    <w:rsid w:val="00CE60F4"/>
    <w:rsid w:val="00CE650B"/>
    <w:rsid w:val="00CE69D3"/>
    <w:rsid w:val="00D01943"/>
    <w:rsid w:val="00D07A99"/>
    <w:rsid w:val="00D233D8"/>
    <w:rsid w:val="00D40773"/>
    <w:rsid w:val="00D407CA"/>
    <w:rsid w:val="00D431D4"/>
    <w:rsid w:val="00D45584"/>
    <w:rsid w:val="00D466E0"/>
    <w:rsid w:val="00D5508F"/>
    <w:rsid w:val="00D642E9"/>
    <w:rsid w:val="00D647C9"/>
    <w:rsid w:val="00D73953"/>
    <w:rsid w:val="00D8650E"/>
    <w:rsid w:val="00DA0B58"/>
    <w:rsid w:val="00DD0F0E"/>
    <w:rsid w:val="00DE2A11"/>
    <w:rsid w:val="00DE6B63"/>
    <w:rsid w:val="00DF0E32"/>
    <w:rsid w:val="00DF7BCC"/>
    <w:rsid w:val="00E020BD"/>
    <w:rsid w:val="00E12EA6"/>
    <w:rsid w:val="00E2183B"/>
    <w:rsid w:val="00E223FF"/>
    <w:rsid w:val="00E23FC1"/>
    <w:rsid w:val="00E27A57"/>
    <w:rsid w:val="00E30DEB"/>
    <w:rsid w:val="00E42F4E"/>
    <w:rsid w:val="00E45969"/>
    <w:rsid w:val="00E7575A"/>
    <w:rsid w:val="00E848FB"/>
    <w:rsid w:val="00E9513B"/>
    <w:rsid w:val="00EA0448"/>
    <w:rsid w:val="00EB577C"/>
    <w:rsid w:val="00EB72BE"/>
    <w:rsid w:val="00EC750D"/>
    <w:rsid w:val="00ED1710"/>
    <w:rsid w:val="00ED1AB8"/>
    <w:rsid w:val="00ED4FDF"/>
    <w:rsid w:val="00EE258B"/>
    <w:rsid w:val="00EE5B81"/>
    <w:rsid w:val="00EF22AC"/>
    <w:rsid w:val="00F0203A"/>
    <w:rsid w:val="00F0337B"/>
    <w:rsid w:val="00F119C9"/>
    <w:rsid w:val="00F12E9F"/>
    <w:rsid w:val="00F26A6A"/>
    <w:rsid w:val="00F3186A"/>
    <w:rsid w:val="00F355AB"/>
    <w:rsid w:val="00F437B6"/>
    <w:rsid w:val="00F43CF0"/>
    <w:rsid w:val="00F446BF"/>
    <w:rsid w:val="00F742AB"/>
    <w:rsid w:val="00F744C4"/>
    <w:rsid w:val="00F76EB6"/>
    <w:rsid w:val="00F8201A"/>
    <w:rsid w:val="00F90D18"/>
    <w:rsid w:val="00FA1263"/>
    <w:rsid w:val="00FA1FE4"/>
    <w:rsid w:val="00FA3283"/>
    <w:rsid w:val="00FD4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E4D252"/>
  <w15:docId w15:val="{0A4C7607-0602-4C5D-8689-A5DD72C47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F75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Arial" w:hAnsi="Arial" w:cs="Arial"/>
    </w:rPr>
  </w:style>
  <w:style w:type="character" w:styleId="Hyperlink">
    <w:name w:val="Hyperlink"/>
    <w:basedOn w:val="DefaultParagraphFont"/>
    <w:uiPriority w:val="99"/>
    <w:rsid w:val="00C42F75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C42F7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4234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42347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13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3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3007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007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3007"/>
    <w:rPr>
      <w:rFonts w:ascii="Arial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19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19FD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19FD"/>
    <w:rPr>
      <w:vertAlign w:val="superscript"/>
    </w:rPr>
  </w:style>
  <w:style w:type="paragraph" w:styleId="ListParagraph">
    <w:name w:val="List Paragraph"/>
    <w:basedOn w:val="Normal"/>
    <w:uiPriority w:val="34"/>
    <w:qFormat/>
    <w:rsid w:val="00F742AB"/>
    <w:pPr>
      <w:autoSpaceDE w:val="0"/>
      <w:autoSpaceDN w:val="0"/>
      <w:adjustRightInd w:val="0"/>
      <w:ind w:left="720"/>
      <w:contextualSpacing/>
    </w:pPr>
    <w:rPr>
      <w:rFonts w:ascii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8488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88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olicy@climateactionreserve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limateactionreserve.org/how/protocols/mexico-forest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akessler@climateactionreserve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olicy@climateactionreserv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9D138E81034AB3435EFB41AC1B6A" ma:contentTypeVersion="16" ma:contentTypeDescription="Create a new document." ma:contentTypeScope="" ma:versionID="83fc88f280cdf31411bef0b6de3231b3">
  <xsd:schema xmlns:xsd="http://www.w3.org/2001/XMLSchema" xmlns:xs="http://www.w3.org/2001/XMLSchema" xmlns:p="http://schemas.microsoft.com/office/2006/metadata/properties" xmlns:ns1="http://schemas.microsoft.com/sharepoint/v3" xmlns:ns2="04007bd9-c0d9-4f27-a4ad-edebe3770499" xmlns:ns3="9ac66888-105e-4e54-b39a-e32c984792c9" xmlns:ns4="http://schemas.microsoft.com/sharepoint/v4" targetNamespace="http://schemas.microsoft.com/office/2006/metadata/properties" ma:root="true" ma:fieldsID="4f311b90f048c412f59fb48e82839f83" ns1:_="" ns2:_="" ns3:_="" ns4:_="">
    <xsd:import namespace="http://schemas.microsoft.com/sharepoint/v3"/>
    <xsd:import namespace="04007bd9-c0d9-4f27-a4ad-edebe3770499"/>
    <xsd:import namespace="9ac66888-105e-4e54-b39a-e32c984792c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66888-105e-4e54-b39a-e32c98479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CA2CC48B-DAED-4C27-BBFF-B6EC3C7A57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EB0051-6342-432A-8B5F-1033D724823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33B2EF-E3AA-45C3-B0AF-209DD79EA7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007bd9-c0d9-4f27-a4ad-edebe3770499"/>
    <ds:schemaRef ds:uri="9ac66888-105e-4e54-b39a-e32c984792c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5BCEAE-DA4E-4F2A-918B-177A4C6EDC5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4</TotalTime>
  <Pages>4</Pages>
  <Words>931</Words>
  <Characters>512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osting Project Protocol Stakeholder Statement of Interest</vt:lpstr>
    </vt:vector>
  </TitlesOfParts>
  <Company>California Climate Action Registry</Company>
  <LinksUpToDate>false</LinksUpToDate>
  <CharactersWithSpaces>6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Lang</dc:creator>
  <cp:lastModifiedBy>Amy Kessler</cp:lastModifiedBy>
  <cp:revision>68</cp:revision>
  <cp:lastPrinted>2014-09-24T01:33:00Z</cp:lastPrinted>
  <dcterms:created xsi:type="dcterms:W3CDTF">2021-06-14T19:34:00Z</dcterms:created>
  <dcterms:modified xsi:type="dcterms:W3CDTF">2021-09-1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9D138E81034AB3435EFB41AC1B6A</vt:lpwstr>
  </property>
  <property fmtid="{D5CDD505-2E9C-101B-9397-08002B2CF9AE}" pid="3" name="Order">
    <vt:r8>100</vt:r8>
  </property>
</Properties>
</file>